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5164B" w14:textId="1B8AC935" w:rsidR="00840AC1" w:rsidRPr="006F466F" w:rsidRDefault="00E74331" w:rsidP="00840AC1">
      <w:pPr>
        <w:tabs>
          <w:tab w:val="left" w:pos="6300"/>
          <w:tab w:val="left" w:pos="6390"/>
        </w:tabs>
        <w:spacing w:before="57"/>
        <w:ind w:right="4449"/>
        <w:jc w:val="right"/>
        <w:rPr>
          <w:b/>
          <w:spacing w:val="-1"/>
          <w:sz w:val="32"/>
          <w:szCs w:val="28"/>
          <w:u w:val="single"/>
        </w:rPr>
      </w:pPr>
      <w:r w:rsidRPr="006F466F">
        <w:rPr>
          <w:b/>
          <w:spacing w:val="-1"/>
          <w:sz w:val="32"/>
          <w:szCs w:val="28"/>
          <w:u w:val="single"/>
        </w:rPr>
        <w:t>Anmol Shah</w:t>
      </w:r>
    </w:p>
    <w:p w14:paraId="6F17C54B" w14:textId="1E5AFF19" w:rsidR="009179B7" w:rsidRDefault="00EA07F6" w:rsidP="0091112D">
      <w:pPr>
        <w:rPr>
          <w:color w:val="262626"/>
          <w:sz w:val="22"/>
          <w:szCs w:val="22"/>
        </w:rPr>
      </w:pPr>
      <w:r w:rsidRPr="00840AC1">
        <w:rPr>
          <w:spacing w:val="-1"/>
        </w:rPr>
        <w:t xml:space="preserve">Atlanta, GA </w:t>
      </w:r>
      <w:r w:rsidR="0063787D" w:rsidRPr="00840AC1">
        <w:rPr>
          <w:spacing w:val="-1"/>
        </w:rPr>
        <w:t xml:space="preserve">| </w:t>
      </w:r>
      <w:r w:rsidR="009C0B1E" w:rsidRPr="00840AC1">
        <w:rPr>
          <w:spacing w:val="1"/>
        </w:rPr>
        <w:t>4</w:t>
      </w:r>
      <w:r w:rsidR="004975BE" w:rsidRPr="00840AC1">
        <w:rPr>
          <w:spacing w:val="1"/>
        </w:rPr>
        <w:t>70-301-</w:t>
      </w:r>
      <w:r w:rsidR="00E74331" w:rsidRPr="00840AC1">
        <w:rPr>
          <w:spacing w:val="1"/>
        </w:rPr>
        <w:t>1622</w:t>
      </w:r>
      <w:r w:rsidR="001A22E5" w:rsidRPr="00840AC1">
        <w:tab/>
      </w:r>
      <w:r w:rsidR="001A22E5" w:rsidRPr="00840AC1">
        <w:tab/>
      </w:r>
      <w:r w:rsidR="001A22E5" w:rsidRPr="00840AC1">
        <w:tab/>
      </w:r>
      <w:r w:rsidR="001A22E5" w:rsidRPr="00840AC1">
        <w:tab/>
        <w:t xml:space="preserve">      </w:t>
      </w:r>
      <w:r w:rsidR="004975BE" w:rsidRPr="00840AC1">
        <w:rPr>
          <w:spacing w:val="-4"/>
        </w:rPr>
        <w:t xml:space="preserve"> </w:t>
      </w:r>
      <w:r w:rsidR="001A22E5" w:rsidRPr="00840AC1">
        <w:rPr>
          <w:spacing w:val="-4"/>
        </w:rPr>
        <w:t xml:space="preserve">     </w:t>
      </w:r>
      <w:r w:rsidR="004D7D2A" w:rsidRPr="00840AC1">
        <w:rPr>
          <w:spacing w:val="-4"/>
        </w:rPr>
        <w:t xml:space="preserve">     </w:t>
      </w:r>
      <w:r w:rsidR="00840AC1">
        <w:rPr>
          <w:spacing w:val="-4"/>
        </w:rPr>
        <w:tab/>
        <w:t xml:space="preserve">   </w:t>
      </w:r>
      <w:r w:rsidR="0091112D">
        <w:rPr>
          <w:spacing w:val="-4"/>
        </w:rPr>
        <w:t xml:space="preserve">  </w:t>
      </w:r>
      <w:hyperlink r:id="rId8" w:history="1">
        <w:r w:rsidR="0091112D" w:rsidRPr="00E1136A">
          <w:rPr>
            <w:rStyle w:val="Hyperlink"/>
            <w:rFonts w:eastAsia="Arial"/>
            <w:sz w:val="22"/>
            <w:szCs w:val="22"/>
          </w:rPr>
          <w:t>https://www.linkedin.com/in/anmolshah03</w:t>
        </w:r>
      </w:hyperlink>
      <w:r w:rsidR="0091112D">
        <w:rPr>
          <w:rFonts w:eastAsia="Arial"/>
          <w:sz w:val="22"/>
          <w:szCs w:val="22"/>
        </w:rPr>
        <w:t xml:space="preserve"> </w:t>
      </w:r>
      <w:hyperlink r:id="rId9" w:history="1">
        <w:r w:rsidR="0091112D" w:rsidRPr="00E1136A">
          <w:rPr>
            <w:rStyle w:val="Hyperlink"/>
            <w:sz w:val="22"/>
            <w:szCs w:val="22"/>
            <w:u w:color="0000FF"/>
          </w:rPr>
          <w:t>anmolshah03@gmail.com</w:t>
        </w:r>
      </w:hyperlink>
      <w:r w:rsidR="0091112D">
        <w:rPr>
          <w:sz w:val="22"/>
          <w:szCs w:val="22"/>
          <w:u w:color="0000FF"/>
        </w:rPr>
        <w:t xml:space="preserve"> </w:t>
      </w:r>
      <w:r w:rsidR="0091112D">
        <w:rPr>
          <w:spacing w:val="1"/>
          <w:sz w:val="22"/>
          <w:szCs w:val="22"/>
        </w:rPr>
        <w:t xml:space="preserve"> </w:t>
      </w:r>
      <w:r w:rsidR="0091112D">
        <w:rPr>
          <w:spacing w:val="1"/>
          <w:sz w:val="22"/>
          <w:szCs w:val="22"/>
        </w:rPr>
        <w:tab/>
      </w:r>
      <w:r w:rsidR="0091112D">
        <w:rPr>
          <w:spacing w:val="1"/>
          <w:sz w:val="22"/>
          <w:szCs w:val="22"/>
        </w:rPr>
        <w:tab/>
      </w:r>
      <w:r w:rsidR="0091112D">
        <w:rPr>
          <w:spacing w:val="1"/>
          <w:sz w:val="22"/>
          <w:szCs w:val="22"/>
        </w:rPr>
        <w:tab/>
      </w:r>
      <w:r w:rsidR="0091112D">
        <w:rPr>
          <w:spacing w:val="1"/>
          <w:sz w:val="22"/>
          <w:szCs w:val="22"/>
        </w:rPr>
        <w:tab/>
      </w:r>
      <w:r w:rsidR="0091112D">
        <w:rPr>
          <w:spacing w:val="1"/>
          <w:sz w:val="22"/>
          <w:szCs w:val="22"/>
        </w:rPr>
        <w:tab/>
      </w:r>
      <w:r w:rsidR="0091112D">
        <w:rPr>
          <w:spacing w:val="1"/>
          <w:sz w:val="22"/>
          <w:szCs w:val="22"/>
        </w:rPr>
        <w:tab/>
      </w:r>
      <w:r w:rsidR="001A22E5" w:rsidRPr="004D7D2A">
        <w:rPr>
          <w:spacing w:val="1"/>
          <w:sz w:val="22"/>
          <w:szCs w:val="22"/>
        </w:rPr>
        <w:tab/>
        <w:t xml:space="preserve">       </w:t>
      </w:r>
      <w:hyperlink r:id="rId10" w:history="1">
        <w:r w:rsidR="001A22E5" w:rsidRPr="004D7D2A">
          <w:rPr>
            <w:rStyle w:val="Hyperlink"/>
            <w:spacing w:val="1"/>
            <w:sz w:val="22"/>
            <w:szCs w:val="22"/>
          </w:rPr>
          <w:t>https://github.com/anmolshah03</w:t>
        </w:r>
      </w:hyperlink>
      <w:r w:rsidR="001A22E5" w:rsidRPr="004D7D2A">
        <w:rPr>
          <w:spacing w:val="1"/>
          <w:sz w:val="22"/>
          <w:szCs w:val="22"/>
        </w:rPr>
        <w:t xml:space="preserve"> </w:t>
      </w:r>
    </w:p>
    <w:p w14:paraId="5075B2B4" w14:textId="77777777" w:rsidR="007C0611" w:rsidRPr="006F466F" w:rsidRDefault="007C0611" w:rsidP="001A22E5">
      <w:pPr>
        <w:spacing w:before="2" w:line="180" w:lineRule="exact"/>
        <w:rPr>
          <w:color w:val="262626"/>
        </w:rPr>
      </w:pPr>
    </w:p>
    <w:p w14:paraId="0D529EE1" w14:textId="3B8CE08F" w:rsidR="00175829" w:rsidRPr="006F00B4" w:rsidRDefault="00175829" w:rsidP="00175829">
      <w:pPr>
        <w:pBdr>
          <w:bottom w:val="single" w:sz="4" w:space="0" w:color="auto"/>
        </w:pBdr>
        <w:ind w:left="100"/>
        <w:rPr>
          <w:b/>
          <w:spacing w:val="1"/>
        </w:rPr>
      </w:pPr>
      <w:r>
        <w:rPr>
          <w:b/>
          <w:spacing w:val="1"/>
        </w:rPr>
        <w:t>SUMMARY</w:t>
      </w:r>
    </w:p>
    <w:p w14:paraId="6EF4B246" w14:textId="68432FA1" w:rsidR="00175829" w:rsidRDefault="00175829" w:rsidP="00175829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 xml:space="preserve">Passionate Data Scientist with </w:t>
      </w:r>
      <w:r w:rsidR="006F05DB">
        <w:rPr>
          <w:spacing w:val="-3"/>
        </w:rPr>
        <w:t xml:space="preserve">over </w:t>
      </w:r>
      <w:r>
        <w:rPr>
          <w:spacing w:val="-3"/>
        </w:rPr>
        <w:t>2 years of professional</w:t>
      </w:r>
      <w:r w:rsidR="00DA7E77">
        <w:rPr>
          <w:spacing w:val="-3"/>
        </w:rPr>
        <w:t xml:space="preserve"> experience in Custom Algorithm Development</w:t>
      </w:r>
      <w:r>
        <w:rPr>
          <w:spacing w:val="-3"/>
        </w:rPr>
        <w:t>, Machine Learning,</w:t>
      </w:r>
      <w:r w:rsidR="00922736">
        <w:rPr>
          <w:spacing w:val="-3"/>
        </w:rPr>
        <w:t xml:space="preserve"> Data Analytics,</w:t>
      </w:r>
      <w:r>
        <w:rPr>
          <w:spacing w:val="-3"/>
        </w:rPr>
        <w:t xml:space="preserve"> Cybersecurity</w:t>
      </w:r>
      <w:r w:rsidR="00560619">
        <w:rPr>
          <w:spacing w:val="-3"/>
        </w:rPr>
        <w:t xml:space="preserve"> </w:t>
      </w:r>
      <w:r>
        <w:rPr>
          <w:spacing w:val="-3"/>
        </w:rPr>
        <w:t>and Wealth Management in companies such as Honeywell</w:t>
      </w:r>
      <w:r w:rsidR="00560619">
        <w:rPr>
          <w:spacing w:val="-3"/>
        </w:rPr>
        <w:t>, Atlanta</w:t>
      </w:r>
      <w:r>
        <w:rPr>
          <w:spacing w:val="-3"/>
        </w:rPr>
        <w:t xml:space="preserve"> and Morgan Stanley</w:t>
      </w:r>
      <w:r w:rsidR="00560619">
        <w:rPr>
          <w:spacing w:val="-3"/>
        </w:rPr>
        <w:t>, India</w:t>
      </w:r>
    </w:p>
    <w:p w14:paraId="24216983" w14:textId="768E1BA7" w:rsidR="0016217F" w:rsidRPr="00175829" w:rsidRDefault="00175829" w:rsidP="00175829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2"/>
        </w:rPr>
        <w:t xml:space="preserve">Well-versed through </w:t>
      </w:r>
      <w:r w:rsidR="006F466F">
        <w:rPr>
          <w:spacing w:val="-2"/>
        </w:rPr>
        <w:t>Data-Analytics Life C</w:t>
      </w:r>
      <w:r>
        <w:rPr>
          <w:spacing w:val="-2"/>
        </w:rPr>
        <w:t>ycle, Agile methodologies and Test-driven development</w:t>
      </w:r>
    </w:p>
    <w:p w14:paraId="1507C532" w14:textId="5563C7C9" w:rsidR="00175829" w:rsidRPr="00175829" w:rsidRDefault="00175829" w:rsidP="00175829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Keen observation, analytical skills besides adaptive and collaborative attitude</w:t>
      </w:r>
      <w:r w:rsidR="00D65D22">
        <w:rPr>
          <w:spacing w:val="-3"/>
        </w:rPr>
        <w:t>,</w:t>
      </w:r>
      <w:r>
        <w:rPr>
          <w:spacing w:val="-3"/>
        </w:rPr>
        <w:t xml:space="preserve"> </w:t>
      </w:r>
      <w:r w:rsidR="00D65D22">
        <w:rPr>
          <w:spacing w:val="-3"/>
        </w:rPr>
        <w:t>and</w:t>
      </w:r>
      <w:r>
        <w:rPr>
          <w:spacing w:val="-3"/>
        </w:rPr>
        <w:t xml:space="preserve"> exponential learning curve</w:t>
      </w:r>
    </w:p>
    <w:p w14:paraId="656B458C" w14:textId="77777777" w:rsidR="00175829" w:rsidRPr="0084266B" w:rsidRDefault="00175829" w:rsidP="009179B7">
      <w:pPr>
        <w:pBdr>
          <w:bottom w:val="single" w:sz="4" w:space="0" w:color="auto"/>
        </w:pBdr>
        <w:ind w:left="100"/>
        <w:rPr>
          <w:b/>
          <w:spacing w:val="1"/>
          <w:sz w:val="10"/>
          <w:szCs w:val="10"/>
        </w:rPr>
      </w:pPr>
    </w:p>
    <w:p w14:paraId="58F9B008" w14:textId="48E07167" w:rsidR="009179B7" w:rsidRPr="006F00B4" w:rsidRDefault="009179B7" w:rsidP="009179B7">
      <w:pPr>
        <w:pBdr>
          <w:bottom w:val="single" w:sz="4" w:space="0" w:color="auto"/>
        </w:pBdr>
        <w:ind w:left="100"/>
        <w:rPr>
          <w:b/>
          <w:spacing w:val="1"/>
        </w:rPr>
      </w:pPr>
      <w:r w:rsidRPr="006F00B4">
        <w:rPr>
          <w:b/>
          <w:spacing w:val="1"/>
        </w:rPr>
        <w:t>PROFESSIONAL EXPERIENCE</w:t>
      </w:r>
    </w:p>
    <w:p w14:paraId="7DE30954" w14:textId="39001304" w:rsidR="009179B7" w:rsidRDefault="00654C5C" w:rsidP="009179B7">
      <w:pPr>
        <w:ind w:left="100"/>
        <w:rPr>
          <w:b/>
        </w:rPr>
      </w:pPr>
      <w:r>
        <w:rPr>
          <w:b/>
        </w:rPr>
        <w:t xml:space="preserve">Data Scientist </w:t>
      </w:r>
      <w:r w:rsidR="009179B7">
        <w:rPr>
          <w:b/>
        </w:rPr>
        <w:t>at</w:t>
      </w:r>
      <w:r w:rsidR="00CA5982">
        <w:rPr>
          <w:b/>
        </w:rPr>
        <w:t xml:space="preserve"> Garr</w:t>
      </w:r>
      <w:r w:rsidR="00B735D3">
        <w:rPr>
          <w:b/>
        </w:rPr>
        <w:t>ett – Advancing Motion (former</w:t>
      </w:r>
      <w:r w:rsidR="0091112D">
        <w:rPr>
          <w:b/>
        </w:rPr>
        <w:t>:</w:t>
      </w:r>
      <w:r w:rsidR="00CA5982">
        <w:rPr>
          <w:b/>
        </w:rPr>
        <w:t xml:space="preserve"> Honeywell</w:t>
      </w:r>
      <w:r w:rsidR="00740F29">
        <w:rPr>
          <w:b/>
        </w:rPr>
        <w:t xml:space="preserve"> Transportation Systems</w:t>
      </w:r>
      <w:r w:rsidR="00CA5982">
        <w:rPr>
          <w:b/>
        </w:rPr>
        <w:t>)</w:t>
      </w:r>
      <w:r w:rsidR="008E794A">
        <w:rPr>
          <w:b/>
        </w:rPr>
        <w:tab/>
      </w:r>
      <w:r w:rsidR="008E794A">
        <w:rPr>
          <w:b/>
        </w:rPr>
        <w:tab/>
        <w:t xml:space="preserve">  </w:t>
      </w:r>
      <w:r w:rsidR="008E794A">
        <w:rPr>
          <w:b/>
        </w:rPr>
        <w:tab/>
        <w:t xml:space="preserve"> </w:t>
      </w:r>
      <w:r w:rsidR="009179B7">
        <w:rPr>
          <w:b/>
        </w:rPr>
        <w:t>Atl</w:t>
      </w:r>
      <w:r w:rsidR="008E794A">
        <w:rPr>
          <w:b/>
        </w:rPr>
        <w:t>anta, GA</w:t>
      </w:r>
    </w:p>
    <w:p w14:paraId="09E9E756" w14:textId="65EC3DFA" w:rsidR="009179B7" w:rsidRPr="00922736" w:rsidRDefault="0091112D" w:rsidP="009179B7">
      <w:pPr>
        <w:ind w:left="100"/>
      </w:pPr>
      <w:r>
        <w:t xml:space="preserve">(MATLAB </w:t>
      </w:r>
      <w:r>
        <w:rPr>
          <w:b/>
        </w:rPr>
        <w:t>–</w:t>
      </w:r>
      <w:r w:rsidR="009179B7" w:rsidRPr="00922736">
        <w:t xml:space="preserve"> Vehicle Network Toolbox, CANalyzer, Sourcetree, BitBucket</w:t>
      </w:r>
      <w:r w:rsidR="009D1BF3" w:rsidRPr="00922736">
        <w:t>, Jira, Bamboo</w:t>
      </w:r>
      <w:r w:rsidR="00922736">
        <w:t>, Python, SQL</w:t>
      </w:r>
      <w:r w:rsidR="009179B7" w:rsidRPr="00922736">
        <w:t>)</w:t>
      </w:r>
      <w:r w:rsidR="008E794A">
        <w:rPr>
          <w:b/>
        </w:rPr>
        <w:t xml:space="preserve">          Jan’18 – present</w:t>
      </w:r>
    </w:p>
    <w:p w14:paraId="6D5C7F9E" w14:textId="7955D580" w:rsidR="009179B7" w:rsidRDefault="00922736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Working</w:t>
      </w:r>
      <w:r w:rsidR="009179B7">
        <w:rPr>
          <w:spacing w:val="-3"/>
        </w:rPr>
        <w:t xml:space="preserve"> on </w:t>
      </w:r>
      <w:r w:rsidR="009179B7" w:rsidRPr="0091112D">
        <w:rPr>
          <w:spacing w:val="-3"/>
        </w:rPr>
        <w:t>Cybersecurity in Connected Vehicles</w:t>
      </w:r>
      <w:r w:rsidR="009179B7">
        <w:rPr>
          <w:spacing w:val="-3"/>
        </w:rPr>
        <w:t xml:space="preserve">, developing </w:t>
      </w:r>
      <w:r w:rsidR="009179B7" w:rsidRPr="0091112D">
        <w:rPr>
          <w:b/>
          <w:spacing w:val="-3"/>
        </w:rPr>
        <w:t>IDS (Intrusion Detection System)</w:t>
      </w:r>
      <w:r w:rsidR="009179B7">
        <w:rPr>
          <w:spacing w:val="-3"/>
        </w:rPr>
        <w:t xml:space="preserve"> for advanced automotive</w:t>
      </w:r>
    </w:p>
    <w:p w14:paraId="06CF0C7A" w14:textId="3A795F89" w:rsidR="00B91B7B" w:rsidRDefault="00B91B7B" w:rsidP="009539A8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B91B7B">
        <w:rPr>
          <w:spacing w:val="-3"/>
        </w:rPr>
        <w:t xml:space="preserve">Captured, processed, manipulated and analyzed CAN (Controller Area Network) Bus Data generated by various </w:t>
      </w:r>
      <w:r w:rsidR="009179B7" w:rsidRPr="00B91B7B">
        <w:rPr>
          <w:spacing w:val="-3"/>
        </w:rPr>
        <w:t>ECUs (Electronic Control Unit</w:t>
      </w:r>
      <w:r w:rsidR="006A539B" w:rsidRPr="00B91B7B">
        <w:rPr>
          <w:spacing w:val="-3"/>
        </w:rPr>
        <w:t>s</w:t>
      </w:r>
      <w:r w:rsidR="009179B7" w:rsidRPr="00B91B7B">
        <w:rPr>
          <w:spacing w:val="-3"/>
        </w:rPr>
        <w:t xml:space="preserve">) </w:t>
      </w:r>
      <w:r>
        <w:rPr>
          <w:spacing w:val="-3"/>
        </w:rPr>
        <w:t>for multiple vehicles using MATLAB and other tools</w:t>
      </w:r>
    </w:p>
    <w:p w14:paraId="10FD7633" w14:textId="4E557DD4" w:rsidR="005D2DC4" w:rsidRDefault="00381A3E" w:rsidP="005D2DC4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Enhanced visual analytics of current algorithms for precise data analysis</w:t>
      </w:r>
      <w:r w:rsidR="00B91B7B">
        <w:rPr>
          <w:spacing w:val="-3"/>
        </w:rPr>
        <w:t xml:space="preserve"> and better understanding of data</w:t>
      </w:r>
    </w:p>
    <w:p w14:paraId="40C91112" w14:textId="4D3D62E7" w:rsidR="007C0611" w:rsidRDefault="0028190C" w:rsidP="005D2DC4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Performed tuning of custom algorithms for improved and efficient threat detection and reduced number of false alarms</w:t>
      </w:r>
    </w:p>
    <w:p w14:paraId="637E6B23" w14:textId="14083808" w:rsidR="009D1BF3" w:rsidRPr="009D1BF3" w:rsidRDefault="009D1BF3" w:rsidP="009D1BF3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Increased understanding of Agile Methodologies and Project Management Life Cycle</w:t>
      </w:r>
    </w:p>
    <w:p w14:paraId="6CA87E41" w14:textId="77777777" w:rsidR="009179B7" w:rsidRPr="0084266B" w:rsidRDefault="009179B7" w:rsidP="00B91B7B">
      <w:pPr>
        <w:spacing w:before="7"/>
        <w:rPr>
          <w:spacing w:val="-3"/>
          <w:sz w:val="10"/>
          <w:szCs w:val="10"/>
        </w:rPr>
      </w:pPr>
    </w:p>
    <w:p w14:paraId="1700835E" w14:textId="0900C73F" w:rsidR="009179B7" w:rsidRPr="00D426BD" w:rsidRDefault="009179B7" w:rsidP="009179B7">
      <w:pPr>
        <w:ind w:left="100"/>
        <w:rPr>
          <w:b/>
        </w:rPr>
      </w:pPr>
      <w:r w:rsidRPr="008219FC">
        <w:rPr>
          <w:b/>
        </w:rPr>
        <w:t>Graduate Research Assistant at Georgia State University</w:t>
      </w:r>
      <w:r w:rsidRPr="008219FC">
        <w:rPr>
          <w:b/>
        </w:rPr>
        <w:tab/>
        <w:t xml:space="preserve">              </w:t>
      </w:r>
      <w:r w:rsidRPr="008219FC">
        <w:rPr>
          <w:b/>
        </w:rPr>
        <w:tab/>
      </w:r>
      <w:r w:rsidRPr="008219FC">
        <w:rPr>
          <w:b/>
        </w:rPr>
        <w:tab/>
      </w:r>
      <w:r>
        <w:rPr>
          <w:b/>
        </w:rPr>
        <w:t xml:space="preserve">               </w:t>
      </w:r>
      <w:r w:rsidR="0091112D">
        <w:rPr>
          <w:b/>
        </w:rPr>
        <w:t xml:space="preserve">      </w:t>
      </w:r>
      <w:r w:rsidR="008E794A">
        <w:rPr>
          <w:b/>
        </w:rPr>
        <w:tab/>
      </w:r>
      <w:r w:rsidR="008E794A">
        <w:rPr>
          <w:b/>
        </w:rPr>
        <w:tab/>
        <w:t xml:space="preserve">               Atlanta, GA</w:t>
      </w:r>
    </w:p>
    <w:p w14:paraId="09BC7B74" w14:textId="42831DCD" w:rsidR="009179B7" w:rsidRPr="00922736" w:rsidRDefault="009179B7" w:rsidP="009179B7">
      <w:pPr>
        <w:ind w:left="100"/>
        <w:rPr>
          <w:spacing w:val="-3"/>
        </w:rPr>
      </w:pPr>
      <w:r w:rsidRPr="00922736">
        <w:t>(Python, SQL, Jupyter, Anaconda, Tableau 10.4, Machine Learning, Excel, Weka)</w:t>
      </w:r>
      <w:r w:rsidRPr="00922736">
        <w:rPr>
          <w:spacing w:val="-3"/>
        </w:rPr>
        <w:t xml:space="preserve"> </w:t>
      </w:r>
      <w:r w:rsidR="008E794A">
        <w:rPr>
          <w:spacing w:val="-3"/>
        </w:rPr>
        <w:tab/>
      </w:r>
      <w:r w:rsidR="008E794A">
        <w:rPr>
          <w:spacing w:val="-3"/>
        </w:rPr>
        <w:tab/>
      </w:r>
      <w:r w:rsidR="008E794A">
        <w:rPr>
          <w:spacing w:val="-3"/>
        </w:rPr>
        <w:tab/>
        <w:t xml:space="preserve">         </w:t>
      </w:r>
      <w:r w:rsidR="008E794A">
        <w:rPr>
          <w:b/>
        </w:rPr>
        <w:t>Aug’</w:t>
      </w:r>
      <w:r w:rsidR="008E794A" w:rsidRPr="00D426BD">
        <w:rPr>
          <w:b/>
        </w:rPr>
        <w:t>17</w:t>
      </w:r>
      <w:r w:rsidR="008E794A">
        <w:rPr>
          <w:b/>
        </w:rPr>
        <w:t xml:space="preserve"> – Dec’17</w:t>
      </w:r>
    </w:p>
    <w:p w14:paraId="1ED8BD80" w14:textId="380A97B3" w:rsidR="009179B7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 xml:space="preserve">With an objective to </w:t>
      </w:r>
      <w:r w:rsidR="009D1BF3">
        <w:rPr>
          <w:spacing w:val="-3"/>
        </w:rPr>
        <w:t>analyze</w:t>
      </w:r>
      <w:r w:rsidRPr="00F504D6">
        <w:rPr>
          <w:spacing w:val="-3"/>
        </w:rPr>
        <w:t xml:space="preserve"> impact of user-generated content on the browsing and purchasing behavior of customers at E-commerce websites</w:t>
      </w:r>
      <w:r>
        <w:rPr>
          <w:spacing w:val="-3"/>
        </w:rPr>
        <w:t xml:space="preserve">, </w:t>
      </w:r>
      <w:r w:rsidRPr="00F504D6">
        <w:rPr>
          <w:spacing w:val="-3"/>
        </w:rPr>
        <w:t>process</w:t>
      </w:r>
      <w:r>
        <w:rPr>
          <w:spacing w:val="-3"/>
        </w:rPr>
        <w:t xml:space="preserve">ed and analyzed </w:t>
      </w:r>
      <w:r w:rsidRPr="00F504D6">
        <w:rPr>
          <w:spacing w:val="-3"/>
        </w:rPr>
        <w:t>large datasets (tens of millions of records of server logs)</w:t>
      </w:r>
    </w:p>
    <w:p w14:paraId="7BEA9F5A" w14:textId="2C043C20" w:rsidR="009179B7" w:rsidRPr="00765CE1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noProof/>
          <w:spacing w:val="-3"/>
        </w:rPr>
        <mc:AlternateContent>
          <mc:Choice Requires="wpi">
            <w:drawing>
              <wp:anchor distT="0" distB="0" distL="114300" distR="114300" simplePos="0" relativeHeight="251944960" behindDoc="0" locked="0" layoutInCell="1" allowOverlap="1" wp14:anchorId="19A00BFC" wp14:editId="2BF87653">
                <wp:simplePos x="0" y="0"/>
                <wp:positionH relativeFrom="column">
                  <wp:posOffset>1231910</wp:posOffset>
                </wp:positionH>
                <wp:positionV relativeFrom="paragraph">
                  <wp:posOffset>185400</wp:posOffset>
                </wp:positionV>
                <wp:extent cx="360" cy="360"/>
                <wp:effectExtent l="38100" t="38100" r="38100" b="3810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2682539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0" o:spid="_x0000_s1026" type="#_x0000_t75" style="position:absolute;margin-left:96.5pt;margin-top:14.1pt;width:1pt;height:1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">
                <v:imagedata r:id="rId12" o:title=""/>
              </v:shape>
            </w:pict>
          </mc:Fallback>
        </mc:AlternateContent>
      </w:r>
      <w:r>
        <w:rPr>
          <w:spacing w:val="-3"/>
        </w:rPr>
        <w:t>Performed d</w:t>
      </w:r>
      <w:r w:rsidRPr="00765CE1">
        <w:rPr>
          <w:spacing w:val="-3"/>
        </w:rPr>
        <w:t xml:space="preserve">ata </w:t>
      </w:r>
      <w:r>
        <w:rPr>
          <w:spacing w:val="-3"/>
        </w:rPr>
        <w:t>m</w:t>
      </w:r>
      <w:r w:rsidRPr="00765CE1">
        <w:rPr>
          <w:spacing w:val="-3"/>
        </w:rPr>
        <w:t>anagement</w:t>
      </w:r>
      <w:r>
        <w:rPr>
          <w:spacing w:val="-3"/>
        </w:rPr>
        <w:t>, recovery</w:t>
      </w:r>
      <w:r w:rsidRPr="00765CE1">
        <w:rPr>
          <w:spacing w:val="-3"/>
        </w:rPr>
        <w:t xml:space="preserve">, manipulation, cleansing for complex large datasets </w:t>
      </w:r>
      <w:r w:rsidR="009D1BF3">
        <w:rPr>
          <w:spacing w:val="-3"/>
        </w:rPr>
        <w:t xml:space="preserve">of </w:t>
      </w:r>
      <w:r w:rsidR="007C0611">
        <w:rPr>
          <w:spacing w:val="-3"/>
        </w:rPr>
        <w:t xml:space="preserve">clickstream data </w:t>
      </w:r>
      <w:r w:rsidR="009D1BF3" w:rsidRPr="009F0C65">
        <w:rPr>
          <w:spacing w:val="-3"/>
        </w:rPr>
        <w:t>and online chatter</w:t>
      </w:r>
      <w:r w:rsidR="009D1BF3" w:rsidRPr="00765CE1">
        <w:rPr>
          <w:spacing w:val="-3"/>
        </w:rPr>
        <w:t xml:space="preserve"> </w:t>
      </w:r>
      <w:r w:rsidRPr="00765CE1">
        <w:rPr>
          <w:spacing w:val="-3"/>
        </w:rPr>
        <w:t>from weblogs and user forums using a variety of Python libraries (NumPy, Scikit, Pandas)</w:t>
      </w:r>
      <w:r>
        <w:rPr>
          <w:spacing w:val="-3"/>
        </w:rPr>
        <w:t xml:space="preserve"> and Database </w:t>
      </w:r>
      <w:r w:rsidR="009D1BF3">
        <w:rPr>
          <w:spacing w:val="-3"/>
        </w:rPr>
        <w:t>Management Concepts</w:t>
      </w:r>
    </w:p>
    <w:p w14:paraId="06ECBF94" w14:textId="39836254" w:rsidR="009179B7" w:rsidRPr="00630160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 xml:space="preserve">Increased clustering accuracy by 20% by re-compiling clustering done using 2 </w:t>
      </w:r>
      <w:r w:rsidR="009D1BF3">
        <w:rPr>
          <w:spacing w:val="-3"/>
        </w:rPr>
        <w:t xml:space="preserve">disparate </w:t>
      </w:r>
      <w:r>
        <w:rPr>
          <w:spacing w:val="-3"/>
        </w:rPr>
        <w:t>clustering algorithms</w:t>
      </w:r>
    </w:p>
    <w:p w14:paraId="437E3974" w14:textId="77777777" w:rsidR="009179B7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Categorized transaction data using Weka, an unsupervised machine learned clustering tool</w:t>
      </w:r>
    </w:p>
    <w:p w14:paraId="5C6EE2D1" w14:textId="77777777" w:rsidR="009179B7" w:rsidRPr="009F0C65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9F0C65">
        <w:rPr>
          <w:spacing w:val="-3"/>
        </w:rPr>
        <w:t>Built visual analytics using Tableau to derive graphs and actionable intelligence from product clustering r</w:t>
      </w:r>
      <w:r>
        <w:rPr>
          <w:spacing w:val="-3"/>
        </w:rPr>
        <w:t>esults</w:t>
      </w:r>
    </w:p>
    <w:p w14:paraId="2500574D" w14:textId="77777777" w:rsidR="009179B7" w:rsidRPr="0084266B" w:rsidRDefault="009179B7" w:rsidP="0084266B">
      <w:pPr>
        <w:spacing w:before="7"/>
        <w:rPr>
          <w:spacing w:val="-3"/>
          <w:sz w:val="10"/>
          <w:szCs w:val="1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47008" behindDoc="0" locked="0" layoutInCell="1" allowOverlap="1" wp14:anchorId="75E01555" wp14:editId="309F4D26">
                <wp:simplePos x="0" y="0"/>
                <wp:positionH relativeFrom="column">
                  <wp:posOffset>8096110</wp:posOffset>
                </wp:positionH>
                <wp:positionV relativeFrom="paragraph">
                  <wp:posOffset>-977960</wp:posOffset>
                </wp:positionV>
                <wp:extent cx="336720" cy="2248080"/>
                <wp:effectExtent l="38100" t="38100" r="44450" b="381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36720" cy="2248080"/>
                      </w14:xfrm>
                    </w14:contentPart>
                  </a:graphicData>
                </a:graphic>
              </wp:anchor>
            </w:drawing>
          </mc:Choice>
          <mc:Fallback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5DFD41F" id="Ink 2" o:spid="_x0000_s1026" type="#_x0000_t75" style="position:absolute;margin-left:637pt;margin-top:-77.5pt;width:27.4pt;height:177.9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">
                <v:imagedata r:id="rId14" o:title=""/>
              </v:shape>
            </w:pict>
          </mc:Fallback>
        </mc:AlternateContent>
      </w:r>
    </w:p>
    <w:p w14:paraId="0CACA35F" w14:textId="15B348F9" w:rsidR="008E794A" w:rsidRDefault="00922736" w:rsidP="009179B7">
      <w:pPr>
        <w:ind w:left="100"/>
        <w:rPr>
          <w:b/>
        </w:rPr>
      </w:pPr>
      <w:r>
        <w:rPr>
          <w:b/>
        </w:rPr>
        <w:t>Data Analyst at WebCraft IT</w:t>
      </w:r>
      <w:r w:rsidR="009179B7" w:rsidRPr="008219FC">
        <w:rPr>
          <w:b/>
        </w:rPr>
        <w:tab/>
      </w:r>
      <w:r w:rsidR="009179B7" w:rsidRPr="008219FC">
        <w:rPr>
          <w:b/>
        </w:rPr>
        <w:tab/>
        <w:t xml:space="preserve">                                                </w:t>
      </w:r>
      <w:r w:rsidR="009179B7" w:rsidRPr="008219FC">
        <w:t xml:space="preserve">                    </w:t>
      </w:r>
      <w:r w:rsidR="009179B7">
        <w:t xml:space="preserve">  </w:t>
      </w:r>
      <w:r w:rsidR="0091112D">
        <w:t xml:space="preserve">          </w:t>
      </w:r>
      <w:r w:rsidR="009179B7">
        <w:rPr>
          <w:b/>
        </w:rPr>
        <w:t xml:space="preserve"> </w:t>
      </w:r>
      <w:r w:rsidR="008E794A">
        <w:rPr>
          <w:b/>
        </w:rPr>
        <w:tab/>
      </w:r>
      <w:r w:rsidR="008E794A">
        <w:rPr>
          <w:b/>
        </w:rPr>
        <w:tab/>
        <w:t xml:space="preserve">              Indore, India</w:t>
      </w:r>
    </w:p>
    <w:p w14:paraId="1921E39E" w14:textId="767A61EE" w:rsidR="009179B7" w:rsidRPr="008219FC" w:rsidRDefault="009179B7" w:rsidP="009179B7">
      <w:pPr>
        <w:ind w:left="100"/>
      </w:pPr>
      <w:r w:rsidRPr="00922736">
        <w:t xml:space="preserve">(Python, Java, </w:t>
      </w:r>
      <w:r w:rsidR="0091112D">
        <w:t xml:space="preserve">Oracle MySQL, </w:t>
      </w:r>
      <w:r w:rsidRPr="00922736">
        <w:t>Excel, Tableau)</w:t>
      </w:r>
      <w:r w:rsidR="008E794A">
        <w:tab/>
      </w:r>
      <w:r w:rsidR="008E794A">
        <w:tab/>
      </w:r>
      <w:r w:rsidR="008E794A">
        <w:tab/>
      </w:r>
      <w:r w:rsidR="008E794A">
        <w:tab/>
      </w:r>
      <w:r w:rsidR="008E794A">
        <w:tab/>
      </w:r>
      <w:r w:rsidR="008E794A">
        <w:tab/>
      </w:r>
      <w:r w:rsidR="008E794A">
        <w:tab/>
        <w:t xml:space="preserve">         </w:t>
      </w:r>
      <w:r w:rsidR="008E794A">
        <w:rPr>
          <w:b/>
        </w:rPr>
        <w:t>Jun’16 – Jun’</w:t>
      </w:r>
      <w:r w:rsidR="008E794A" w:rsidRPr="00D426BD">
        <w:rPr>
          <w:b/>
        </w:rPr>
        <w:t>17</w:t>
      </w:r>
    </w:p>
    <w:p w14:paraId="4425D22E" w14:textId="77777777" w:rsidR="009179B7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Involved in consulting overseas clients to analyze business needs and incorporate the requirements in application development</w:t>
      </w:r>
    </w:p>
    <w:p w14:paraId="79FD07DF" w14:textId="77777777" w:rsidR="009179B7" w:rsidRPr="00764F98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Handled and manipulated large datasets (tens of millions of transactions and server logs) for data analytics</w:t>
      </w:r>
    </w:p>
    <w:p w14:paraId="7B23FC0E" w14:textId="363B928D" w:rsidR="009179B7" w:rsidRPr="00764F98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Created visual insights using Tableau to help expand business in 3 new locations and increase</w:t>
      </w:r>
      <w:r w:rsidR="007C0611">
        <w:rPr>
          <w:spacing w:val="-3"/>
        </w:rPr>
        <w:t>d</w:t>
      </w:r>
      <w:r>
        <w:rPr>
          <w:spacing w:val="-3"/>
        </w:rPr>
        <w:t xml:space="preserve"> cross-selling performance by 2%</w:t>
      </w:r>
    </w:p>
    <w:p w14:paraId="2E89A3A4" w14:textId="77777777" w:rsidR="009179B7" w:rsidRPr="0084266B" w:rsidRDefault="009179B7" w:rsidP="009179B7">
      <w:pPr>
        <w:tabs>
          <w:tab w:val="center" w:pos="4335"/>
          <w:tab w:val="center" w:pos="5055"/>
          <w:tab w:val="center" w:pos="5776"/>
          <w:tab w:val="right" w:pos="10474"/>
        </w:tabs>
        <w:rPr>
          <w:b/>
          <w:color w:val="1A1A1A"/>
          <w:sz w:val="10"/>
          <w:szCs w:val="10"/>
          <w:lang w:bidi="hi-IN"/>
        </w:rPr>
      </w:pPr>
    </w:p>
    <w:p w14:paraId="71579C79" w14:textId="44466548" w:rsidR="009179B7" w:rsidRPr="00D426BD" w:rsidRDefault="009179B7" w:rsidP="009179B7">
      <w:pPr>
        <w:tabs>
          <w:tab w:val="center" w:pos="4335"/>
          <w:tab w:val="center" w:pos="5055"/>
          <w:tab w:val="center" w:pos="5776"/>
          <w:tab w:val="right" w:pos="10474"/>
        </w:tabs>
        <w:rPr>
          <w:b/>
          <w:color w:val="1A1A1A"/>
          <w:lang w:bidi="hi-IN"/>
        </w:rPr>
      </w:pPr>
      <w:r w:rsidRPr="008219FC">
        <w:rPr>
          <w:b/>
          <w:color w:val="1A1A1A"/>
          <w:lang w:bidi="hi-IN"/>
        </w:rPr>
        <w:t xml:space="preserve">  Summer Analyst</w:t>
      </w:r>
      <w:r>
        <w:rPr>
          <w:b/>
          <w:color w:val="1A1A1A"/>
          <w:lang w:bidi="hi-IN"/>
        </w:rPr>
        <w:t xml:space="preserve"> at</w:t>
      </w:r>
      <w:r w:rsidRPr="008219FC">
        <w:rPr>
          <w:b/>
          <w:color w:val="1A1A1A"/>
          <w:lang w:bidi="hi-IN"/>
        </w:rPr>
        <w:t xml:space="preserve"> Morgan Stanley Advantage Services</w:t>
      </w:r>
      <w:r w:rsidR="008E794A">
        <w:rPr>
          <w:b/>
          <w:color w:val="1A1A1A"/>
          <w:lang w:bidi="hi-IN"/>
        </w:rPr>
        <w:tab/>
      </w:r>
      <w:r w:rsidR="008E794A">
        <w:rPr>
          <w:b/>
          <w:color w:val="1A1A1A"/>
          <w:lang w:bidi="hi-IN"/>
        </w:rPr>
        <w:tab/>
      </w:r>
      <w:r w:rsidR="008E794A">
        <w:rPr>
          <w:b/>
          <w:color w:val="1A1A1A"/>
          <w:lang w:bidi="hi-IN"/>
        </w:rPr>
        <w:tab/>
        <w:t>Mumbai, India</w:t>
      </w:r>
    </w:p>
    <w:p w14:paraId="491ABC40" w14:textId="428F066A" w:rsidR="009179B7" w:rsidRPr="00922736" w:rsidRDefault="009179B7" w:rsidP="009179B7">
      <w:pPr>
        <w:tabs>
          <w:tab w:val="center" w:pos="4335"/>
          <w:tab w:val="center" w:pos="5055"/>
          <w:tab w:val="center" w:pos="5776"/>
          <w:tab w:val="right" w:pos="10474"/>
        </w:tabs>
        <w:rPr>
          <w:color w:val="000000"/>
          <w:lang w:bidi="hi-IN"/>
        </w:rPr>
      </w:pPr>
      <w:r w:rsidRPr="00922736">
        <w:rPr>
          <w:noProof/>
          <w:color w:val="1A1A1A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 wp14:anchorId="6A5F7A9A" wp14:editId="6BEF50F1">
                <wp:simplePos x="0" y="0"/>
                <wp:positionH relativeFrom="column">
                  <wp:posOffset>7829550</wp:posOffset>
                </wp:positionH>
                <wp:positionV relativeFrom="paragraph">
                  <wp:posOffset>-294640</wp:posOffset>
                </wp:positionV>
                <wp:extent cx="711620" cy="1016000"/>
                <wp:effectExtent l="38100" t="38100" r="12700" b="5080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711620" cy="1016000"/>
                      </w14:xfrm>
                    </w14:contentPart>
                  </a:graphicData>
                </a:graphic>
              </wp:anchor>
            </w:drawing>
          </mc:Choice>
          <mc:Fallback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AF65EAD" id="Ink 143" o:spid="_x0000_s1026" type="#_x0000_t75" style="position:absolute;margin-left:616pt;margin-top:-23.7pt;width:57pt;height:80.9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">
                <v:imagedata r:id="rId16" o:title=""/>
              </v:shape>
            </w:pict>
          </mc:Fallback>
        </mc:AlternateContent>
      </w:r>
      <w:r w:rsidRPr="00922736">
        <w:rPr>
          <w:color w:val="1A1A1A"/>
          <w:lang w:bidi="hi-IN"/>
        </w:rPr>
        <w:t xml:space="preserve">  (MySQL, TeraData, QlikView, Linux Scripting)</w:t>
      </w:r>
      <w:r w:rsidR="008E794A">
        <w:rPr>
          <w:color w:val="1A1A1A"/>
          <w:lang w:bidi="hi-IN"/>
        </w:rPr>
        <w:tab/>
      </w:r>
      <w:r w:rsidR="008E794A">
        <w:rPr>
          <w:color w:val="1A1A1A"/>
          <w:lang w:bidi="hi-IN"/>
        </w:rPr>
        <w:tab/>
      </w:r>
      <w:r w:rsidR="008E794A">
        <w:rPr>
          <w:color w:val="1A1A1A"/>
          <w:lang w:bidi="hi-IN"/>
        </w:rPr>
        <w:tab/>
      </w:r>
      <w:r w:rsidR="008E794A">
        <w:rPr>
          <w:color w:val="1A1A1A"/>
          <w:lang w:bidi="hi-IN"/>
        </w:rPr>
        <w:tab/>
        <w:t xml:space="preserve"> </w:t>
      </w:r>
      <w:r w:rsidR="008E794A">
        <w:rPr>
          <w:b/>
          <w:color w:val="1A1A1A"/>
          <w:lang w:bidi="hi-IN"/>
        </w:rPr>
        <w:t>May’15 – Jul’</w:t>
      </w:r>
      <w:r w:rsidR="008E794A" w:rsidRPr="00D426BD">
        <w:rPr>
          <w:b/>
          <w:color w:val="1A1A1A"/>
          <w:lang w:bidi="hi-IN"/>
        </w:rPr>
        <w:t>15</w:t>
      </w:r>
    </w:p>
    <w:p w14:paraId="21B4CB7A" w14:textId="77777777" w:rsidR="009179B7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Built generalized and scalable QlikView dashboards to determine trends, identify and report inaccuracies in the financial data</w:t>
      </w:r>
    </w:p>
    <w:p w14:paraId="2FEED433" w14:textId="77777777" w:rsidR="009179B7" w:rsidRPr="00D632DE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Cross-validated the dashboards using TeraData (MySQL) and learned about the Wealth Management Department</w:t>
      </w:r>
    </w:p>
    <w:p w14:paraId="6903FC79" w14:textId="7762C9B0" w:rsidR="009179B7" w:rsidRDefault="009179B7" w:rsidP="009179B7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9F0C65">
        <w:rPr>
          <w:spacing w:val="-3"/>
        </w:rPr>
        <w:t>Created server-side</w:t>
      </w:r>
      <w:r>
        <w:rPr>
          <w:spacing w:val="-3"/>
        </w:rPr>
        <w:t xml:space="preserve"> Linux Scripts to link the database server and the front-end tool</w:t>
      </w:r>
      <w:r w:rsidRPr="009F0C65">
        <w:rPr>
          <w:spacing w:val="-3"/>
        </w:rPr>
        <w:t xml:space="preserve"> </w:t>
      </w:r>
    </w:p>
    <w:p w14:paraId="23E0679D" w14:textId="77777777" w:rsidR="009179B7" w:rsidRPr="0084266B" w:rsidRDefault="009179B7" w:rsidP="009179B7">
      <w:pPr>
        <w:pStyle w:val="ListParagraph"/>
        <w:spacing w:before="7"/>
        <w:ind w:left="360"/>
        <w:rPr>
          <w:spacing w:val="-3"/>
          <w:sz w:val="10"/>
          <w:szCs w:val="10"/>
        </w:rPr>
      </w:pPr>
    </w:p>
    <w:p w14:paraId="142E1488" w14:textId="28A1FA17" w:rsidR="009C0B1E" w:rsidRPr="006F00B4" w:rsidRDefault="009C0B1E" w:rsidP="006F00B4">
      <w:pPr>
        <w:pBdr>
          <w:bottom w:val="single" w:sz="4" w:space="0" w:color="auto"/>
        </w:pBdr>
        <w:ind w:left="100"/>
        <w:rPr>
          <w:b/>
          <w:spacing w:val="1"/>
        </w:rPr>
      </w:pPr>
      <w:r w:rsidRPr="006F00B4">
        <w:rPr>
          <w:b/>
          <w:spacing w:val="1"/>
        </w:rPr>
        <w:t>SKILLS</w:t>
      </w:r>
    </w:p>
    <w:p w14:paraId="46D66E9C" w14:textId="140B0D96" w:rsidR="00742B8D" w:rsidRPr="0057718E" w:rsidRDefault="00742B8D" w:rsidP="009C0B1E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57718E">
        <w:rPr>
          <w:spacing w:val="-3"/>
        </w:rPr>
        <w:t xml:space="preserve">Analytics and </w:t>
      </w:r>
      <w:r w:rsidR="006851C5" w:rsidRPr="0057718E">
        <w:rPr>
          <w:spacing w:val="-3"/>
        </w:rPr>
        <w:t>Visualization:</w:t>
      </w:r>
      <w:r w:rsidR="00EE577F" w:rsidRPr="0057718E">
        <w:rPr>
          <w:spacing w:val="-3"/>
        </w:rPr>
        <w:t xml:space="preserve"> </w:t>
      </w:r>
      <w:r w:rsidR="00BB3743" w:rsidRPr="0057718E">
        <w:rPr>
          <w:spacing w:val="-3"/>
        </w:rPr>
        <w:t xml:space="preserve">    </w:t>
      </w:r>
      <w:r w:rsidR="00556C83" w:rsidRPr="0057718E">
        <w:rPr>
          <w:spacing w:val="-3"/>
        </w:rPr>
        <w:t xml:space="preserve"> </w:t>
      </w:r>
      <w:r w:rsidR="002D7BF6">
        <w:rPr>
          <w:spacing w:val="-3"/>
        </w:rPr>
        <w:tab/>
      </w:r>
      <w:r w:rsidR="00EE577F" w:rsidRPr="0057718E">
        <w:rPr>
          <w:spacing w:val="-3"/>
        </w:rPr>
        <w:t>Python</w:t>
      </w:r>
      <w:r w:rsidR="0055275D">
        <w:rPr>
          <w:spacing w:val="-3"/>
        </w:rPr>
        <w:t xml:space="preserve"> </w:t>
      </w:r>
      <w:r w:rsidR="00473FBA">
        <w:rPr>
          <w:spacing w:val="-3"/>
        </w:rPr>
        <w:t>(Pandas, NumPy, Matplotlib, Scikit)</w:t>
      </w:r>
      <w:r w:rsidR="00EE577F" w:rsidRPr="0057718E">
        <w:rPr>
          <w:spacing w:val="-3"/>
        </w:rPr>
        <w:t>,</w:t>
      </w:r>
      <w:r w:rsidR="00E6047C">
        <w:rPr>
          <w:spacing w:val="-3"/>
        </w:rPr>
        <w:t xml:space="preserve"> MATLAB,</w:t>
      </w:r>
      <w:r w:rsidR="00EE577F" w:rsidRPr="0057718E">
        <w:rPr>
          <w:spacing w:val="-3"/>
        </w:rPr>
        <w:t xml:space="preserve"> R,</w:t>
      </w:r>
      <w:r w:rsidR="00822B30" w:rsidRPr="0057718E">
        <w:rPr>
          <w:spacing w:val="-3"/>
        </w:rPr>
        <w:t xml:space="preserve"> QlikView,</w:t>
      </w:r>
      <w:r w:rsidR="00EE577F" w:rsidRPr="0057718E">
        <w:rPr>
          <w:spacing w:val="-3"/>
        </w:rPr>
        <w:t xml:space="preserve"> Tableau 10</w:t>
      </w:r>
      <w:r w:rsidR="0016217F">
        <w:rPr>
          <w:spacing w:val="-3"/>
        </w:rPr>
        <w:t>.5</w:t>
      </w:r>
    </w:p>
    <w:p w14:paraId="2B5E4245" w14:textId="0F7DAB2A" w:rsidR="00495078" w:rsidRPr="0057718E" w:rsidRDefault="00EE577F" w:rsidP="008C13CC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57718E">
        <w:rPr>
          <w:spacing w:val="-3"/>
        </w:rPr>
        <w:t>Databases</w:t>
      </w:r>
      <w:r w:rsidR="009C0B1E" w:rsidRPr="0057718E">
        <w:rPr>
          <w:spacing w:val="-3"/>
        </w:rPr>
        <w:t>:</w:t>
      </w:r>
      <w:r w:rsidR="00495078" w:rsidRPr="0057718E">
        <w:rPr>
          <w:spacing w:val="-3"/>
        </w:rPr>
        <w:tab/>
        <w:t xml:space="preserve">     </w:t>
      </w:r>
      <w:r w:rsidR="00EA2A9C" w:rsidRPr="0057718E">
        <w:rPr>
          <w:spacing w:val="-3"/>
        </w:rPr>
        <w:t xml:space="preserve">  </w:t>
      </w:r>
      <w:r w:rsidRPr="0057718E">
        <w:rPr>
          <w:spacing w:val="-3"/>
        </w:rPr>
        <w:t xml:space="preserve">                 </w:t>
      </w:r>
      <w:r w:rsidR="00BB3743" w:rsidRPr="0057718E">
        <w:rPr>
          <w:spacing w:val="-3"/>
        </w:rPr>
        <w:t xml:space="preserve">   </w:t>
      </w:r>
      <w:r w:rsidR="00556C83" w:rsidRPr="0057718E">
        <w:rPr>
          <w:spacing w:val="-3"/>
        </w:rPr>
        <w:t xml:space="preserve"> </w:t>
      </w:r>
      <w:r w:rsidR="0057718E">
        <w:rPr>
          <w:spacing w:val="-3"/>
        </w:rPr>
        <w:t xml:space="preserve">  </w:t>
      </w:r>
      <w:r w:rsidR="002D7BF6">
        <w:rPr>
          <w:spacing w:val="-3"/>
        </w:rPr>
        <w:tab/>
      </w:r>
      <w:r w:rsidR="00D2462F" w:rsidRPr="0057718E">
        <w:rPr>
          <w:spacing w:val="-3"/>
        </w:rPr>
        <w:t xml:space="preserve">TeraData, </w:t>
      </w:r>
      <w:r w:rsidRPr="0057718E">
        <w:rPr>
          <w:spacing w:val="-3"/>
        </w:rPr>
        <w:t xml:space="preserve">MySQL, </w:t>
      </w:r>
      <w:r w:rsidR="00495078" w:rsidRPr="0057718E">
        <w:rPr>
          <w:spacing w:val="-3"/>
        </w:rPr>
        <w:t xml:space="preserve">SQL, </w:t>
      </w:r>
      <w:r w:rsidR="007C0611">
        <w:rPr>
          <w:spacing w:val="-3"/>
        </w:rPr>
        <w:t>Mongo</w:t>
      </w:r>
      <w:r w:rsidR="00E85C88" w:rsidRPr="0057718E">
        <w:rPr>
          <w:spacing w:val="-3"/>
        </w:rPr>
        <w:t>DB</w:t>
      </w:r>
      <w:r w:rsidR="00BB5C40" w:rsidRPr="0057718E">
        <w:rPr>
          <w:spacing w:val="-3"/>
        </w:rPr>
        <w:t>, Neo4J</w:t>
      </w:r>
    </w:p>
    <w:p w14:paraId="448662D1" w14:textId="4762F5D7" w:rsidR="009C0B1E" w:rsidRPr="0057718E" w:rsidRDefault="00A407C1" w:rsidP="00BB3743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57718E">
        <w:rPr>
          <w:spacing w:val="-3"/>
        </w:rPr>
        <w:t>Development Tools</w:t>
      </w:r>
      <w:r w:rsidR="00A72EF7" w:rsidRPr="0057718E">
        <w:rPr>
          <w:spacing w:val="-3"/>
        </w:rPr>
        <w:t>:</w:t>
      </w:r>
      <w:r w:rsidR="00876015" w:rsidRPr="0057718E">
        <w:rPr>
          <w:spacing w:val="-3"/>
        </w:rPr>
        <w:t xml:space="preserve">            </w:t>
      </w:r>
      <w:r w:rsidR="00A72EF7" w:rsidRPr="0057718E">
        <w:rPr>
          <w:spacing w:val="-3"/>
        </w:rPr>
        <w:t xml:space="preserve">  </w:t>
      </w:r>
      <w:r w:rsidR="00BB3743" w:rsidRPr="0057718E">
        <w:rPr>
          <w:spacing w:val="-3"/>
        </w:rPr>
        <w:t xml:space="preserve">    </w:t>
      </w:r>
      <w:r w:rsidR="00556C83" w:rsidRPr="0057718E">
        <w:rPr>
          <w:spacing w:val="-3"/>
        </w:rPr>
        <w:t xml:space="preserve"> </w:t>
      </w:r>
      <w:r w:rsidR="002D7BF6">
        <w:rPr>
          <w:spacing w:val="-3"/>
        </w:rPr>
        <w:tab/>
      </w:r>
      <w:r w:rsidR="00A72EF7" w:rsidRPr="0057718E">
        <w:rPr>
          <w:spacing w:val="-3"/>
        </w:rPr>
        <w:t>Eclips</w:t>
      </w:r>
      <w:r w:rsidR="00D2462F" w:rsidRPr="0057718E">
        <w:rPr>
          <w:spacing w:val="-3"/>
        </w:rPr>
        <w:t>e</w:t>
      </w:r>
      <w:r w:rsidR="00BB3743" w:rsidRPr="0057718E">
        <w:rPr>
          <w:spacing w:val="-3"/>
        </w:rPr>
        <w:t>, Anaconda</w:t>
      </w:r>
      <w:r w:rsidR="00876015" w:rsidRPr="0057718E">
        <w:rPr>
          <w:spacing w:val="-3"/>
        </w:rPr>
        <w:t>, R Studio, Jupyter</w:t>
      </w:r>
      <w:r w:rsidR="00556C83" w:rsidRPr="0057718E">
        <w:rPr>
          <w:spacing w:val="-3"/>
        </w:rPr>
        <w:t xml:space="preserve"> </w:t>
      </w:r>
      <w:r w:rsidR="00891439">
        <w:rPr>
          <w:spacing w:val="-3"/>
        </w:rPr>
        <w:t xml:space="preserve">Notebook, SQL </w:t>
      </w:r>
      <w:r w:rsidR="00876015" w:rsidRPr="0057718E">
        <w:rPr>
          <w:spacing w:val="-3"/>
        </w:rPr>
        <w:t>Developer</w:t>
      </w:r>
    </w:p>
    <w:p w14:paraId="7DAFD3CF" w14:textId="4D58919D" w:rsidR="007C0611" w:rsidRDefault="00BB3743" w:rsidP="002D7BF6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57718E">
        <w:rPr>
          <w:spacing w:val="-3"/>
        </w:rPr>
        <w:t xml:space="preserve">Cloud Platforms and </w:t>
      </w:r>
      <w:r w:rsidR="0092691F" w:rsidRPr="0057718E">
        <w:rPr>
          <w:spacing w:val="-3"/>
        </w:rPr>
        <w:t xml:space="preserve">Big Data: </w:t>
      </w:r>
      <w:r w:rsidR="00556C83" w:rsidRPr="0057718E">
        <w:rPr>
          <w:spacing w:val="-3"/>
        </w:rPr>
        <w:t xml:space="preserve"> </w:t>
      </w:r>
      <w:r w:rsidR="002D7BF6">
        <w:rPr>
          <w:spacing w:val="-3"/>
        </w:rPr>
        <w:tab/>
      </w:r>
      <w:r w:rsidR="00BB5C40" w:rsidRPr="0057718E">
        <w:rPr>
          <w:spacing w:val="-3"/>
        </w:rPr>
        <w:t>Apache Spark</w:t>
      </w:r>
      <w:r w:rsidR="006F466F">
        <w:rPr>
          <w:spacing w:val="-3"/>
        </w:rPr>
        <w:t xml:space="preserve"> (Databricks), </w:t>
      </w:r>
      <w:r w:rsidR="006F466F" w:rsidRPr="0057718E">
        <w:rPr>
          <w:spacing w:val="-3"/>
        </w:rPr>
        <w:t>Hadoop</w:t>
      </w:r>
    </w:p>
    <w:p w14:paraId="67E0C483" w14:textId="1FB9EB7B" w:rsidR="002D7BF6" w:rsidRPr="002D7BF6" w:rsidRDefault="002D7BF6" w:rsidP="002D7BF6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>
        <w:rPr>
          <w:spacing w:val="-3"/>
        </w:rPr>
        <w:t>CI/CD and Agile Tools:</w:t>
      </w:r>
      <w:r>
        <w:rPr>
          <w:spacing w:val="-3"/>
        </w:rPr>
        <w:tab/>
      </w:r>
      <w:r w:rsidR="00560619">
        <w:rPr>
          <w:spacing w:val="-3"/>
        </w:rPr>
        <w:t>Sourcetree</w:t>
      </w:r>
      <w:r>
        <w:rPr>
          <w:spacing w:val="-3"/>
        </w:rPr>
        <w:t xml:space="preserve">, </w:t>
      </w:r>
      <w:r w:rsidR="00560619">
        <w:rPr>
          <w:spacing w:val="-3"/>
        </w:rPr>
        <w:t>Bitbucket</w:t>
      </w:r>
      <w:r>
        <w:rPr>
          <w:spacing w:val="-3"/>
        </w:rPr>
        <w:t>, Jira, Bamboo, Kanban</w:t>
      </w:r>
      <w:r w:rsidR="00922736">
        <w:rPr>
          <w:spacing w:val="-3"/>
        </w:rPr>
        <w:t>, Confluence</w:t>
      </w:r>
    </w:p>
    <w:p w14:paraId="2DA80C0C" w14:textId="77777777" w:rsidR="007C0611" w:rsidRPr="0084266B" w:rsidRDefault="007C0611" w:rsidP="007C0611">
      <w:pPr>
        <w:spacing w:before="7"/>
        <w:rPr>
          <w:spacing w:val="-3"/>
          <w:sz w:val="10"/>
          <w:szCs w:val="10"/>
        </w:rPr>
      </w:pPr>
    </w:p>
    <w:p w14:paraId="75C74CB6" w14:textId="77777777" w:rsidR="009C0B1E" w:rsidRPr="006F00B4" w:rsidRDefault="009C0B1E" w:rsidP="006F00B4">
      <w:pPr>
        <w:pBdr>
          <w:bottom w:val="single" w:sz="4" w:space="0" w:color="auto"/>
        </w:pBdr>
        <w:ind w:left="100"/>
        <w:rPr>
          <w:b/>
          <w:spacing w:val="1"/>
        </w:rPr>
      </w:pPr>
      <w:r w:rsidRPr="006F00B4">
        <w:rPr>
          <w:b/>
          <w:spacing w:val="1"/>
        </w:rPr>
        <w:t>EDUCATION</w:t>
      </w:r>
    </w:p>
    <w:p w14:paraId="79D6CCF6" w14:textId="75D1551C" w:rsidR="009C0B1E" w:rsidRPr="008219FC" w:rsidRDefault="009C0B1E" w:rsidP="00E27EBC">
      <w:pPr>
        <w:spacing w:before="36"/>
        <w:contextualSpacing/>
      </w:pPr>
      <w:r w:rsidRPr="008219FC">
        <w:rPr>
          <w:spacing w:val="42"/>
          <w:w w:val="130"/>
        </w:rPr>
        <w:t xml:space="preserve"> </w:t>
      </w:r>
      <w:r w:rsidRPr="008219FC">
        <w:rPr>
          <w:b/>
          <w:spacing w:val="1"/>
        </w:rPr>
        <w:t>J</w:t>
      </w:r>
      <w:r w:rsidRPr="008219FC">
        <w:rPr>
          <w:b/>
        </w:rPr>
        <w:t>.</w:t>
      </w:r>
      <w:r w:rsidRPr="008219FC">
        <w:rPr>
          <w:b/>
          <w:spacing w:val="1"/>
        </w:rPr>
        <w:t xml:space="preserve"> </w:t>
      </w:r>
      <w:r w:rsidRPr="008219FC">
        <w:rPr>
          <w:b/>
          <w:spacing w:val="3"/>
        </w:rPr>
        <w:t>M</w:t>
      </w:r>
      <w:r w:rsidRPr="008219FC">
        <w:rPr>
          <w:b/>
          <w:spacing w:val="-1"/>
        </w:rPr>
        <w:t>ac</w:t>
      </w:r>
      <w:r w:rsidRPr="008219FC">
        <w:rPr>
          <w:b/>
        </w:rPr>
        <w:t>k</w:t>
      </w:r>
      <w:r w:rsidRPr="008219FC">
        <w:rPr>
          <w:b/>
          <w:spacing w:val="-4"/>
        </w:rPr>
        <w:t xml:space="preserve"> </w:t>
      </w:r>
      <w:r w:rsidRPr="008219FC">
        <w:rPr>
          <w:b/>
        </w:rPr>
        <w:t>R</w:t>
      </w:r>
      <w:r w:rsidRPr="008219FC">
        <w:rPr>
          <w:b/>
          <w:spacing w:val="1"/>
        </w:rPr>
        <w:t>o</w:t>
      </w:r>
      <w:r w:rsidRPr="008219FC">
        <w:rPr>
          <w:b/>
          <w:spacing w:val="-2"/>
        </w:rPr>
        <w:t>b</w:t>
      </w:r>
      <w:r w:rsidRPr="008219FC">
        <w:rPr>
          <w:b/>
        </w:rPr>
        <w:t>i</w:t>
      </w:r>
      <w:r w:rsidRPr="008219FC">
        <w:rPr>
          <w:b/>
          <w:spacing w:val="-2"/>
        </w:rPr>
        <w:t>n</w:t>
      </w:r>
      <w:r w:rsidRPr="008219FC">
        <w:rPr>
          <w:b/>
        </w:rPr>
        <w:t>s</w:t>
      </w:r>
      <w:r w:rsidRPr="008219FC">
        <w:rPr>
          <w:b/>
          <w:spacing w:val="1"/>
        </w:rPr>
        <w:t>o</w:t>
      </w:r>
      <w:r w:rsidRPr="008219FC">
        <w:rPr>
          <w:b/>
        </w:rPr>
        <w:t>n</w:t>
      </w:r>
      <w:r w:rsidRPr="008219FC">
        <w:rPr>
          <w:b/>
          <w:spacing w:val="-1"/>
        </w:rPr>
        <w:t xml:space="preserve"> </w:t>
      </w:r>
      <w:r w:rsidRPr="008219FC">
        <w:rPr>
          <w:b/>
          <w:spacing w:val="1"/>
        </w:rPr>
        <w:t>S</w:t>
      </w:r>
      <w:r w:rsidRPr="008219FC">
        <w:rPr>
          <w:b/>
          <w:spacing w:val="-1"/>
        </w:rPr>
        <w:t>c</w:t>
      </w:r>
      <w:r w:rsidRPr="008219FC">
        <w:rPr>
          <w:b/>
          <w:spacing w:val="1"/>
        </w:rPr>
        <w:t>h</w:t>
      </w:r>
      <w:r w:rsidRPr="008219FC">
        <w:rPr>
          <w:b/>
          <w:spacing w:val="-1"/>
        </w:rPr>
        <w:t>oo</w:t>
      </w:r>
      <w:r w:rsidRPr="008219FC">
        <w:rPr>
          <w:b/>
        </w:rPr>
        <w:t>l</w:t>
      </w:r>
      <w:r w:rsidRPr="008219FC">
        <w:rPr>
          <w:b/>
          <w:spacing w:val="3"/>
        </w:rPr>
        <w:t xml:space="preserve"> </w:t>
      </w:r>
      <w:r w:rsidRPr="008219FC">
        <w:rPr>
          <w:b/>
          <w:spacing w:val="1"/>
        </w:rPr>
        <w:t>o</w:t>
      </w:r>
      <w:r w:rsidRPr="008219FC">
        <w:rPr>
          <w:b/>
        </w:rPr>
        <w:t>f</w:t>
      </w:r>
      <w:r w:rsidRPr="008219FC">
        <w:rPr>
          <w:b/>
          <w:spacing w:val="1"/>
        </w:rPr>
        <w:t xml:space="preserve"> </w:t>
      </w:r>
      <w:r w:rsidRPr="008219FC">
        <w:rPr>
          <w:b/>
          <w:spacing w:val="2"/>
        </w:rPr>
        <w:t>B</w:t>
      </w:r>
      <w:r w:rsidRPr="008219FC">
        <w:rPr>
          <w:b/>
          <w:spacing w:val="-3"/>
        </w:rPr>
        <w:t>u</w:t>
      </w:r>
      <w:r w:rsidRPr="008219FC">
        <w:rPr>
          <w:b/>
        </w:rPr>
        <w:t>si</w:t>
      </w:r>
      <w:r w:rsidRPr="008219FC">
        <w:rPr>
          <w:b/>
          <w:spacing w:val="-2"/>
        </w:rPr>
        <w:t>n</w:t>
      </w:r>
      <w:r w:rsidRPr="008219FC">
        <w:rPr>
          <w:b/>
          <w:spacing w:val="-1"/>
        </w:rPr>
        <w:t>e</w:t>
      </w:r>
      <w:r w:rsidRPr="008219FC">
        <w:rPr>
          <w:b/>
        </w:rPr>
        <w:t>ss,</w:t>
      </w:r>
      <w:r w:rsidRPr="008219FC">
        <w:rPr>
          <w:b/>
          <w:spacing w:val="4"/>
        </w:rPr>
        <w:t xml:space="preserve"> </w:t>
      </w:r>
      <w:r w:rsidRPr="008219FC">
        <w:rPr>
          <w:b/>
          <w:spacing w:val="-1"/>
        </w:rPr>
        <w:t>G</w:t>
      </w:r>
      <w:r w:rsidRPr="008219FC">
        <w:rPr>
          <w:b/>
          <w:spacing w:val="1"/>
        </w:rPr>
        <w:t>e</w:t>
      </w:r>
      <w:r w:rsidRPr="008219FC">
        <w:rPr>
          <w:b/>
          <w:spacing w:val="-1"/>
        </w:rPr>
        <w:t>o</w:t>
      </w:r>
      <w:r w:rsidRPr="008219FC">
        <w:rPr>
          <w:b/>
        </w:rPr>
        <w:t>r</w:t>
      </w:r>
      <w:r w:rsidRPr="008219FC">
        <w:rPr>
          <w:b/>
          <w:spacing w:val="1"/>
        </w:rPr>
        <w:t>g</w:t>
      </w:r>
      <w:r w:rsidRPr="008219FC">
        <w:rPr>
          <w:b/>
        </w:rPr>
        <w:t xml:space="preserve">ia </w:t>
      </w:r>
      <w:r w:rsidRPr="008219FC">
        <w:rPr>
          <w:b/>
          <w:spacing w:val="1"/>
        </w:rPr>
        <w:t>S</w:t>
      </w:r>
      <w:r w:rsidRPr="008219FC">
        <w:rPr>
          <w:b/>
        </w:rPr>
        <w:t>t</w:t>
      </w:r>
      <w:r w:rsidRPr="008219FC">
        <w:rPr>
          <w:b/>
          <w:spacing w:val="-1"/>
        </w:rPr>
        <w:t>a</w:t>
      </w:r>
      <w:r w:rsidRPr="008219FC">
        <w:rPr>
          <w:b/>
        </w:rPr>
        <w:t>te U</w:t>
      </w:r>
      <w:r w:rsidRPr="008219FC">
        <w:rPr>
          <w:b/>
          <w:spacing w:val="-2"/>
        </w:rPr>
        <w:t>n</w:t>
      </w:r>
      <w:r w:rsidRPr="008219FC">
        <w:rPr>
          <w:b/>
        </w:rPr>
        <w:t>i</w:t>
      </w:r>
      <w:r w:rsidRPr="008219FC">
        <w:rPr>
          <w:b/>
          <w:spacing w:val="-1"/>
        </w:rPr>
        <w:t>v</w:t>
      </w:r>
      <w:r w:rsidRPr="008219FC">
        <w:rPr>
          <w:b/>
          <w:spacing w:val="1"/>
        </w:rPr>
        <w:t>e</w:t>
      </w:r>
      <w:r w:rsidRPr="008219FC">
        <w:rPr>
          <w:b/>
          <w:spacing w:val="-1"/>
        </w:rPr>
        <w:t>r</w:t>
      </w:r>
      <w:r w:rsidR="00BB5C40" w:rsidRPr="008219FC">
        <w:rPr>
          <w:b/>
        </w:rPr>
        <w:t>sity</w:t>
      </w:r>
      <w:r w:rsidR="0063787D">
        <w:rPr>
          <w:b/>
        </w:rPr>
        <w:tab/>
        <w:t xml:space="preserve">            </w:t>
      </w:r>
      <w:r w:rsidR="00BB5C40" w:rsidRPr="008219FC">
        <w:rPr>
          <w:b/>
        </w:rPr>
        <w:t xml:space="preserve">    </w:t>
      </w:r>
      <w:r w:rsidRPr="008219FC">
        <w:rPr>
          <w:b/>
        </w:rPr>
        <w:t xml:space="preserve">                     </w:t>
      </w:r>
      <w:r w:rsidR="002E517C" w:rsidRPr="008219FC">
        <w:rPr>
          <w:b/>
        </w:rPr>
        <w:t xml:space="preserve">                              </w:t>
      </w:r>
      <w:r w:rsidR="0091112D">
        <w:rPr>
          <w:b/>
        </w:rPr>
        <w:t xml:space="preserve">    </w:t>
      </w:r>
      <w:r w:rsidRPr="008219FC">
        <w:rPr>
          <w:b/>
        </w:rPr>
        <w:t>Atl</w:t>
      </w:r>
      <w:r w:rsidRPr="008219FC">
        <w:rPr>
          <w:b/>
          <w:spacing w:val="-1"/>
        </w:rPr>
        <w:t>a</w:t>
      </w:r>
      <w:r w:rsidRPr="008219FC">
        <w:rPr>
          <w:b/>
          <w:spacing w:val="-2"/>
        </w:rPr>
        <w:t>n</w:t>
      </w:r>
      <w:r w:rsidRPr="008219FC">
        <w:rPr>
          <w:b/>
        </w:rPr>
        <w:t>t</w:t>
      </w:r>
      <w:r w:rsidRPr="008219FC">
        <w:rPr>
          <w:b/>
          <w:spacing w:val="-1"/>
        </w:rPr>
        <w:t>a</w:t>
      </w:r>
      <w:r w:rsidRPr="008219FC">
        <w:rPr>
          <w:b/>
        </w:rPr>
        <w:t>,</w:t>
      </w:r>
      <w:r w:rsidRPr="008219FC">
        <w:rPr>
          <w:b/>
          <w:spacing w:val="-1"/>
        </w:rPr>
        <w:t xml:space="preserve"> </w:t>
      </w:r>
      <w:r w:rsidRPr="008219FC">
        <w:rPr>
          <w:b/>
        </w:rPr>
        <w:t>U</w:t>
      </w:r>
      <w:r w:rsidRPr="008219FC">
        <w:rPr>
          <w:b/>
          <w:spacing w:val="1"/>
        </w:rPr>
        <w:t>S</w:t>
      </w:r>
      <w:r w:rsidRPr="008219FC">
        <w:rPr>
          <w:b/>
        </w:rPr>
        <w:t>A</w:t>
      </w:r>
    </w:p>
    <w:p w14:paraId="16D88684" w14:textId="04AB0900" w:rsidR="00B91B7B" w:rsidRDefault="009C0B1E" w:rsidP="00E27EBC">
      <w:pPr>
        <w:spacing w:line="200" w:lineRule="exact"/>
        <w:ind w:left="100" w:right="306"/>
        <w:contextualSpacing/>
        <w:rPr>
          <w:b/>
        </w:rPr>
      </w:pPr>
      <w:r w:rsidRPr="001A683A">
        <w:rPr>
          <w:spacing w:val="-1"/>
        </w:rPr>
        <w:t>M</w:t>
      </w:r>
      <w:r w:rsidRPr="001A683A">
        <w:rPr>
          <w:spacing w:val="1"/>
        </w:rPr>
        <w:t>a</w:t>
      </w:r>
      <w:r w:rsidRPr="001A683A">
        <w:t>st</w:t>
      </w:r>
      <w:r w:rsidRPr="001A683A">
        <w:rPr>
          <w:spacing w:val="-1"/>
        </w:rPr>
        <w:t>e</w:t>
      </w:r>
      <w:r w:rsidR="00E27EBC" w:rsidRPr="001A683A">
        <w:t>r</w:t>
      </w:r>
      <w:r w:rsidRPr="001A683A">
        <w:t xml:space="preserve"> </w:t>
      </w:r>
      <w:r w:rsidRPr="001A683A">
        <w:rPr>
          <w:spacing w:val="1"/>
        </w:rPr>
        <w:t>o</w:t>
      </w:r>
      <w:r w:rsidRPr="001A683A">
        <w:t>f</w:t>
      </w:r>
      <w:r w:rsidRPr="001A683A">
        <w:rPr>
          <w:spacing w:val="1"/>
        </w:rPr>
        <w:t xml:space="preserve"> S</w:t>
      </w:r>
      <w:r w:rsidRPr="001A683A">
        <w:rPr>
          <w:spacing w:val="-1"/>
        </w:rPr>
        <w:t>c</w:t>
      </w:r>
      <w:r w:rsidRPr="001A683A">
        <w:t>i</w:t>
      </w:r>
      <w:r w:rsidRPr="001A683A">
        <w:rPr>
          <w:spacing w:val="-1"/>
        </w:rPr>
        <w:t>e</w:t>
      </w:r>
      <w:r w:rsidRPr="001A683A">
        <w:rPr>
          <w:spacing w:val="1"/>
        </w:rPr>
        <w:t>n</w:t>
      </w:r>
      <w:r w:rsidRPr="001A683A">
        <w:rPr>
          <w:spacing w:val="-1"/>
        </w:rPr>
        <w:t>c</w:t>
      </w:r>
      <w:r w:rsidRPr="001A683A">
        <w:t>e in</w:t>
      </w:r>
      <w:r w:rsidRPr="001A683A">
        <w:rPr>
          <w:spacing w:val="2"/>
        </w:rPr>
        <w:t xml:space="preserve"> </w:t>
      </w:r>
      <w:r w:rsidRPr="001A683A">
        <w:rPr>
          <w:spacing w:val="-2"/>
        </w:rPr>
        <w:t>I</w:t>
      </w:r>
      <w:r w:rsidRPr="001A683A">
        <w:rPr>
          <w:spacing w:val="1"/>
        </w:rPr>
        <w:t>n</w:t>
      </w:r>
      <w:r w:rsidRPr="001A683A">
        <w:rPr>
          <w:spacing w:val="-2"/>
        </w:rPr>
        <w:t>f</w:t>
      </w:r>
      <w:r w:rsidRPr="001A683A">
        <w:rPr>
          <w:spacing w:val="1"/>
        </w:rPr>
        <w:t>o</w:t>
      </w:r>
      <w:r w:rsidRPr="001A683A">
        <w:t>r</w:t>
      </w:r>
      <w:r w:rsidRPr="001A683A">
        <w:rPr>
          <w:spacing w:val="-1"/>
        </w:rPr>
        <w:t>m</w:t>
      </w:r>
      <w:r w:rsidRPr="001A683A">
        <w:rPr>
          <w:spacing w:val="1"/>
        </w:rPr>
        <w:t>a</w:t>
      </w:r>
      <w:r w:rsidRPr="001A683A">
        <w:t>t</w:t>
      </w:r>
      <w:r w:rsidRPr="001A683A">
        <w:rPr>
          <w:spacing w:val="-2"/>
        </w:rPr>
        <w:t>i</w:t>
      </w:r>
      <w:r w:rsidRPr="001A683A">
        <w:rPr>
          <w:spacing w:val="-1"/>
        </w:rPr>
        <w:t>o</w:t>
      </w:r>
      <w:r w:rsidRPr="001A683A">
        <w:t xml:space="preserve">n </w:t>
      </w:r>
      <w:r w:rsidRPr="001A683A">
        <w:rPr>
          <w:spacing w:val="1"/>
        </w:rPr>
        <w:t>S</w:t>
      </w:r>
      <w:r w:rsidRPr="001A683A">
        <w:rPr>
          <w:spacing w:val="-1"/>
        </w:rPr>
        <w:t>y</w:t>
      </w:r>
      <w:r w:rsidRPr="001A683A">
        <w:t>st</w:t>
      </w:r>
      <w:r w:rsidRPr="001A683A">
        <w:rPr>
          <w:spacing w:val="-1"/>
        </w:rPr>
        <w:t>e</w:t>
      </w:r>
      <w:r w:rsidRPr="001A683A">
        <w:t>ms,</w:t>
      </w:r>
      <w:r w:rsidR="00E26EA8" w:rsidRPr="001A683A">
        <w:rPr>
          <w:spacing w:val="1"/>
        </w:rPr>
        <w:t xml:space="preserve"> Big Data</w:t>
      </w:r>
      <w:r w:rsidR="00F65F02" w:rsidRPr="001A683A">
        <w:rPr>
          <w:spacing w:val="1"/>
        </w:rPr>
        <w:t xml:space="preserve"> Management and Analytics</w:t>
      </w:r>
      <w:r w:rsidR="0063787D">
        <w:rPr>
          <w:spacing w:val="1"/>
        </w:rPr>
        <w:t xml:space="preserve"> </w:t>
      </w:r>
      <w:r w:rsidR="0063787D" w:rsidRPr="0063787D">
        <w:t>(</w:t>
      </w:r>
      <w:r w:rsidR="00176225">
        <w:rPr>
          <w:b/>
        </w:rPr>
        <w:t xml:space="preserve">GPA </w:t>
      </w:r>
      <w:r w:rsidR="00922736">
        <w:rPr>
          <w:b/>
        </w:rPr>
        <w:t>–</w:t>
      </w:r>
      <w:r w:rsidR="00176225">
        <w:rPr>
          <w:b/>
        </w:rPr>
        <w:t xml:space="preserve"> </w:t>
      </w:r>
      <w:r w:rsidR="00922736">
        <w:rPr>
          <w:b/>
        </w:rPr>
        <w:t>3.86</w:t>
      </w:r>
      <w:r w:rsidR="0063787D" w:rsidRPr="0063787D">
        <w:t>)</w:t>
      </w:r>
      <w:r w:rsidRPr="001A683A">
        <w:t xml:space="preserve">               </w:t>
      </w:r>
      <w:r w:rsidR="009F0C65" w:rsidRPr="001A683A">
        <w:t xml:space="preserve"> </w:t>
      </w:r>
      <w:r w:rsidR="00D632DE">
        <w:t xml:space="preserve"> </w:t>
      </w:r>
      <w:r w:rsidR="00680BF3">
        <w:t xml:space="preserve"> </w:t>
      </w:r>
      <w:r w:rsidR="00020E35">
        <w:tab/>
      </w:r>
      <w:r w:rsidR="00020E35">
        <w:tab/>
      </w:r>
      <w:r w:rsidR="00176225">
        <w:t xml:space="preserve"> </w:t>
      </w:r>
      <w:r w:rsidR="0091112D">
        <w:t xml:space="preserve">    </w:t>
      </w:r>
      <w:r w:rsidR="0069667B">
        <w:rPr>
          <w:b/>
        </w:rPr>
        <w:t>Jul</w:t>
      </w:r>
      <w:r w:rsidR="0091112D">
        <w:rPr>
          <w:b/>
        </w:rPr>
        <w:t>’</w:t>
      </w:r>
      <w:r w:rsidRPr="00D426BD">
        <w:rPr>
          <w:b/>
        </w:rPr>
        <w:t>1</w:t>
      </w:r>
      <w:r w:rsidR="00C955E4" w:rsidRPr="00D426BD">
        <w:rPr>
          <w:b/>
        </w:rPr>
        <w:t>8</w:t>
      </w:r>
    </w:p>
    <w:p w14:paraId="4081FA78" w14:textId="00A8DE48" w:rsidR="009C0B1E" w:rsidRPr="008219FC" w:rsidRDefault="00432A9C" w:rsidP="00E27EBC">
      <w:pPr>
        <w:spacing w:line="200" w:lineRule="exact"/>
        <w:ind w:left="100" w:right="306"/>
        <w:contextualSpacing/>
      </w:pPr>
      <w:r w:rsidRPr="008219FC">
        <w:t>(</w:t>
      </w:r>
      <w:r w:rsidR="00B91B7B">
        <w:t>Process Innovation,</w:t>
      </w:r>
      <w:r w:rsidR="005D2DC4">
        <w:t xml:space="preserve"> Structured and Unstructured </w:t>
      </w:r>
      <w:r w:rsidR="00B91B7B">
        <w:t xml:space="preserve">Database Management and Analytics, </w:t>
      </w:r>
      <w:r w:rsidR="00053B51" w:rsidRPr="008219FC">
        <w:t>IT Infrastructure for Big Data</w:t>
      </w:r>
      <w:r w:rsidR="009C0B1E" w:rsidRPr="008219FC">
        <w:t>)</w:t>
      </w:r>
    </w:p>
    <w:p w14:paraId="5572A63C" w14:textId="4B966AD5" w:rsidR="00556C83" w:rsidRPr="0084266B" w:rsidRDefault="00556C83" w:rsidP="0084266B">
      <w:pPr>
        <w:rPr>
          <w:b/>
          <w:sz w:val="10"/>
          <w:szCs w:val="10"/>
        </w:rPr>
      </w:pPr>
    </w:p>
    <w:p w14:paraId="2A602111" w14:textId="629C302C" w:rsidR="009C0B1E" w:rsidRPr="008219FC" w:rsidRDefault="00987D88" w:rsidP="009C0B1E">
      <w:pPr>
        <w:ind w:left="100"/>
      </w:pPr>
      <w:r w:rsidRPr="008219FC">
        <w:rPr>
          <w:b/>
        </w:rPr>
        <w:t>N</w:t>
      </w:r>
      <w:r w:rsidR="0091112D">
        <w:rPr>
          <w:b/>
        </w:rPr>
        <w:t>ational Institute of Technology |</w:t>
      </w:r>
      <w:r w:rsidRPr="008219FC">
        <w:rPr>
          <w:b/>
        </w:rPr>
        <w:t xml:space="preserve"> Warangal</w:t>
      </w:r>
      <w:r w:rsidR="001A22E5">
        <w:rPr>
          <w:b/>
        </w:rPr>
        <w:tab/>
      </w:r>
      <w:r w:rsidR="001A22E5">
        <w:rPr>
          <w:b/>
        </w:rPr>
        <w:tab/>
      </w:r>
      <w:r w:rsidR="001A22E5">
        <w:rPr>
          <w:b/>
        </w:rPr>
        <w:tab/>
        <w:t xml:space="preserve">   </w:t>
      </w:r>
      <w:r w:rsidRPr="008219FC">
        <w:rPr>
          <w:b/>
        </w:rPr>
        <w:t xml:space="preserve">  </w:t>
      </w:r>
      <w:r w:rsidR="00432A9C" w:rsidRPr="008219FC">
        <w:rPr>
          <w:b/>
          <w:spacing w:val="3"/>
        </w:rPr>
        <w:t xml:space="preserve">  </w:t>
      </w:r>
      <w:r w:rsidR="00432A9C" w:rsidRPr="008219FC">
        <w:rPr>
          <w:b/>
        </w:rPr>
        <w:t xml:space="preserve">                     </w:t>
      </w:r>
      <w:r w:rsidR="009C0B1E" w:rsidRPr="008219FC">
        <w:rPr>
          <w:b/>
        </w:rPr>
        <w:t xml:space="preserve">                                 </w:t>
      </w:r>
      <w:r w:rsidR="0091112D">
        <w:rPr>
          <w:b/>
        </w:rPr>
        <w:t xml:space="preserve">    </w:t>
      </w:r>
      <w:r w:rsidRPr="008219FC">
        <w:rPr>
          <w:b/>
          <w:spacing w:val="3"/>
        </w:rPr>
        <w:t>Warangal</w:t>
      </w:r>
      <w:r w:rsidR="009C0B1E" w:rsidRPr="008219FC">
        <w:rPr>
          <w:b/>
        </w:rPr>
        <w:t>,</w:t>
      </w:r>
      <w:r w:rsidR="009C0B1E" w:rsidRPr="008219FC">
        <w:rPr>
          <w:b/>
          <w:spacing w:val="4"/>
        </w:rPr>
        <w:t xml:space="preserve"> </w:t>
      </w:r>
      <w:r w:rsidR="009C0B1E" w:rsidRPr="008219FC">
        <w:rPr>
          <w:b/>
        </w:rPr>
        <w:t>I</w:t>
      </w:r>
      <w:r w:rsidR="009C0B1E" w:rsidRPr="008219FC">
        <w:rPr>
          <w:b/>
          <w:spacing w:val="-2"/>
        </w:rPr>
        <w:t>nd</w:t>
      </w:r>
      <w:r w:rsidR="009C0B1E" w:rsidRPr="008219FC">
        <w:rPr>
          <w:b/>
        </w:rPr>
        <w:t>ia</w:t>
      </w:r>
    </w:p>
    <w:p w14:paraId="44E157C7" w14:textId="07D3E530" w:rsidR="009C0B1E" w:rsidRPr="00D426BD" w:rsidRDefault="009C0B1E" w:rsidP="00D632DE">
      <w:pPr>
        <w:spacing w:line="200" w:lineRule="exact"/>
        <w:ind w:right="306" w:firstLine="100"/>
        <w:rPr>
          <w:b/>
        </w:rPr>
      </w:pPr>
      <w:r w:rsidRPr="001A683A">
        <w:t xml:space="preserve">Bachelor of </w:t>
      </w:r>
      <w:r w:rsidR="00645956" w:rsidRPr="001A683A">
        <w:t>Technology in</w:t>
      </w:r>
      <w:r w:rsidR="00987D88" w:rsidRPr="001A683A">
        <w:t xml:space="preserve"> Electronics and Communication Engineering</w:t>
      </w:r>
      <w:r w:rsidRPr="001A683A">
        <w:t xml:space="preserve"> </w:t>
      </w:r>
      <w:r w:rsidR="0063787D">
        <w:t>(</w:t>
      </w:r>
      <w:r w:rsidR="00176225">
        <w:rPr>
          <w:b/>
        </w:rPr>
        <w:t xml:space="preserve">GPA </w:t>
      </w:r>
      <w:r w:rsidR="00922736">
        <w:rPr>
          <w:b/>
        </w:rPr>
        <w:t>–</w:t>
      </w:r>
      <w:r w:rsidR="00176225">
        <w:rPr>
          <w:b/>
        </w:rPr>
        <w:t xml:space="preserve"> </w:t>
      </w:r>
      <w:r w:rsidR="00922736">
        <w:rPr>
          <w:b/>
        </w:rPr>
        <w:t>7.28/10.0</w:t>
      </w:r>
      <w:r w:rsidR="0063787D">
        <w:t>)</w:t>
      </w:r>
      <w:r w:rsidR="00922736">
        <w:tab/>
        <w:t xml:space="preserve">     </w:t>
      </w:r>
      <w:r w:rsidR="00F65F02" w:rsidRPr="001A683A">
        <w:t xml:space="preserve"> </w:t>
      </w:r>
      <w:r w:rsidR="00645956" w:rsidRPr="001A683A">
        <w:t xml:space="preserve"> </w:t>
      </w:r>
      <w:r w:rsidRPr="001A683A">
        <w:t xml:space="preserve">                </w:t>
      </w:r>
      <w:r w:rsidR="009F0C65" w:rsidRPr="001A683A">
        <w:t xml:space="preserve"> </w:t>
      </w:r>
      <w:r w:rsidR="00D632DE">
        <w:t xml:space="preserve"> </w:t>
      </w:r>
      <w:r w:rsidRPr="001A683A">
        <w:t xml:space="preserve">  </w:t>
      </w:r>
      <w:r w:rsidR="0091112D">
        <w:t xml:space="preserve">   </w:t>
      </w:r>
      <w:r w:rsidR="00EA2A9C" w:rsidRPr="001A683A">
        <w:t xml:space="preserve"> </w:t>
      </w:r>
      <w:r w:rsidR="00987D88" w:rsidRPr="00D426BD">
        <w:rPr>
          <w:b/>
        </w:rPr>
        <w:t>M</w:t>
      </w:r>
      <w:r w:rsidR="0091112D">
        <w:rPr>
          <w:b/>
        </w:rPr>
        <w:t>ay’</w:t>
      </w:r>
      <w:r w:rsidRPr="00D426BD">
        <w:rPr>
          <w:b/>
        </w:rPr>
        <w:t>1</w:t>
      </w:r>
      <w:r w:rsidR="00987D88" w:rsidRPr="00D426BD">
        <w:rPr>
          <w:b/>
        </w:rPr>
        <w:t>6</w:t>
      </w:r>
    </w:p>
    <w:p w14:paraId="118F2EB8" w14:textId="3303C173" w:rsidR="006F00B4" w:rsidRPr="006F466F" w:rsidRDefault="00EA2A9C" w:rsidP="006F466F">
      <w:pPr>
        <w:spacing w:line="200" w:lineRule="exact"/>
        <w:ind w:right="306"/>
      </w:pPr>
      <w:r w:rsidRPr="001A22E5">
        <w:t xml:space="preserve"> </w:t>
      </w:r>
      <w:r w:rsidR="001A22E5">
        <w:t xml:space="preserve"> </w:t>
      </w:r>
      <w:r w:rsidRPr="001A22E5">
        <w:t>(</w:t>
      </w:r>
      <w:r w:rsidR="00053B51" w:rsidRPr="001A22E5">
        <w:t>Data Structures</w:t>
      </w:r>
      <w:r w:rsidR="00511BE4" w:rsidRPr="001A22E5">
        <w:t>, De</w:t>
      </w:r>
      <w:r w:rsidR="00822B30" w:rsidRPr="001A22E5">
        <w:t>sign and Analysis o</w:t>
      </w:r>
      <w:r w:rsidR="00987D88" w:rsidRPr="001A22E5">
        <w:t>f Algorithms, Computer Networks</w:t>
      </w:r>
      <w:r w:rsidRPr="001A22E5">
        <w:t>)</w:t>
      </w:r>
      <w:r w:rsidR="001A22E5">
        <w:rPr>
          <w:b/>
          <w:noProof/>
          <w:spacing w:val="1"/>
        </w:rPr>
        <mc:AlternateContent>
          <mc:Choice Requires="wpi">
            <w:drawing>
              <wp:anchor distT="0" distB="0" distL="114300" distR="114300" simplePos="0" relativeHeight="251942912" behindDoc="0" locked="0" layoutInCell="1" allowOverlap="1" wp14:anchorId="7730D7EA" wp14:editId="263281B1">
                <wp:simplePos x="0" y="0"/>
                <wp:positionH relativeFrom="column">
                  <wp:posOffset>7343047</wp:posOffset>
                </wp:positionH>
                <wp:positionV relativeFrom="paragraph">
                  <wp:posOffset>39600</wp:posOffset>
                </wp:positionV>
                <wp:extent cx="12859" cy="144831"/>
                <wp:effectExtent l="57150" t="38100" r="44450" b="4572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2859" cy="144831"/>
                      </w14:xfrm>
                    </w14:contentPart>
                  </a:graphicData>
                </a:graphic>
              </wp:anchor>
            </w:drawing>
          </mc:Choice>
          <mc:Fallback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4FBBD93" id="Ink 8" o:spid="_x0000_s1026" type="#_x0000_t75" style="position:absolute;margin-left:577.5pt;margin-top:2.4pt;width:2.35pt;height:12.8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">
                <v:imagedata r:id="rId18" o:title=""/>
              </v:shape>
            </w:pict>
          </mc:Fallback>
        </mc:AlternateContent>
      </w:r>
    </w:p>
    <w:p w14:paraId="76B23F4B" w14:textId="77777777" w:rsidR="0084266B" w:rsidRPr="0084266B" w:rsidRDefault="0084266B" w:rsidP="006F00B4">
      <w:pPr>
        <w:pBdr>
          <w:bottom w:val="single" w:sz="4" w:space="0" w:color="auto"/>
        </w:pBdr>
        <w:ind w:left="100"/>
        <w:rPr>
          <w:b/>
          <w:spacing w:val="1"/>
          <w:sz w:val="10"/>
          <w:szCs w:val="10"/>
        </w:rPr>
      </w:pPr>
    </w:p>
    <w:p w14:paraId="40D1286F" w14:textId="03F6BF2A" w:rsidR="00D632DE" w:rsidRPr="006F00B4" w:rsidRDefault="00D632DE" w:rsidP="006F00B4">
      <w:pPr>
        <w:pBdr>
          <w:bottom w:val="single" w:sz="4" w:space="0" w:color="auto"/>
        </w:pBdr>
        <w:ind w:left="100"/>
        <w:rPr>
          <w:spacing w:val="1"/>
        </w:rPr>
      </w:pPr>
      <w:r w:rsidRPr="006F00B4">
        <w:rPr>
          <w:b/>
          <w:spacing w:val="1"/>
        </w:rPr>
        <w:t>PROJECT</w:t>
      </w:r>
      <w:r w:rsidR="0084266B">
        <w:rPr>
          <w:b/>
          <w:spacing w:val="1"/>
        </w:rPr>
        <w:t>S</w:t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9667B" w:rsidRPr="006F00B4">
        <w:rPr>
          <w:b/>
          <w:spacing w:val="1"/>
        </w:rPr>
        <w:tab/>
      </w:r>
      <w:r w:rsidR="006F00B4">
        <w:rPr>
          <w:b/>
          <w:spacing w:val="1"/>
        </w:rPr>
        <w:t xml:space="preserve">             </w:t>
      </w:r>
    </w:p>
    <w:p w14:paraId="1F031230" w14:textId="0D10B770" w:rsidR="00922736" w:rsidRPr="00922736" w:rsidRDefault="00922736" w:rsidP="00922736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922736">
        <w:rPr>
          <w:b/>
          <w:spacing w:val="-3"/>
        </w:rPr>
        <w:t>AR Maintenance Advisor</w:t>
      </w:r>
      <w:r w:rsidRPr="00922736">
        <w:rPr>
          <w:spacing w:val="-3"/>
        </w:rPr>
        <w:t>: Created an A</w:t>
      </w:r>
      <w:r>
        <w:rPr>
          <w:spacing w:val="-3"/>
        </w:rPr>
        <w:t xml:space="preserve">ugmented </w:t>
      </w:r>
      <w:r w:rsidRPr="00922736">
        <w:rPr>
          <w:spacing w:val="-3"/>
        </w:rPr>
        <w:t>R</w:t>
      </w:r>
      <w:r>
        <w:rPr>
          <w:spacing w:val="-3"/>
        </w:rPr>
        <w:t>eality</w:t>
      </w:r>
      <w:r w:rsidRPr="00922736">
        <w:rPr>
          <w:spacing w:val="-3"/>
        </w:rPr>
        <w:t xml:space="preserve"> based application on Unity 3D Engine to assist Airport Maintenance Staff in resolving malfunctions and performing service related tasks. </w:t>
      </w:r>
      <w:r>
        <w:rPr>
          <w:spacing w:val="-3"/>
        </w:rPr>
        <w:t xml:space="preserve">Provided an end-to-end solution, </w:t>
      </w:r>
      <w:r w:rsidRPr="00922736">
        <w:rPr>
          <w:spacing w:val="-3"/>
        </w:rPr>
        <w:t>demonstrated using Kinect</w:t>
      </w:r>
    </w:p>
    <w:p w14:paraId="7A1FE5E1" w14:textId="6202C316" w:rsidR="00D632DE" w:rsidRDefault="00D632DE" w:rsidP="00D632DE">
      <w:pPr>
        <w:pStyle w:val="ListParagraph"/>
        <w:numPr>
          <w:ilvl w:val="0"/>
          <w:numId w:val="3"/>
        </w:numPr>
        <w:spacing w:before="7"/>
        <w:ind w:left="360" w:hanging="180"/>
        <w:rPr>
          <w:spacing w:val="-3"/>
        </w:rPr>
      </w:pPr>
      <w:r w:rsidRPr="006C07E2">
        <w:rPr>
          <w:b/>
          <w:spacing w:val="-3"/>
        </w:rPr>
        <w:t xml:space="preserve">Cryptocurrency Trend </w:t>
      </w:r>
      <w:r w:rsidR="006C07E2" w:rsidRPr="006C07E2">
        <w:rPr>
          <w:b/>
          <w:spacing w:val="-3"/>
        </w:rPr>
        <w:t>Analysis</w:t>
      </w:r>
      <w:r w:rsidR="006C07E2">
        <w:rPr>
          <w:spacing w:val="-3"/>
        </w:rPr>
        <w:t>:</w:t>
      </w:r>
      <w:r>
        <w:rPr>
          <w:spacing w:val="-3"/>
        </w:rPr>
        <w:t xml:space="preserve"> Analyzed the trends in </w:t>
      </w:r>
      <w:r w:rsidR="006C07E2">
        <w:rPr>
          <w:spacing w:val="-3"/>
        </w:rPr>
        <w:t>prices (USD</w:t>
      </w:r>
      <w:r>
        <w:rPr>
          <w:spacing w:val="-3"/>
        </w:rPr>
        <w:t xml:space="preserve"> value) of multiple cryptocurrencies, identified the correlation between </w:t>
      </w:r>
      <w:r w:rsidR="001A22E5">
        <w:rPr>
          <w:spacing w:val="-3"/>
        </w:rPr>
        <w:t xml:space="preserve">them </w:t>
      </w:r>
      <w:r>
        <w:rPr>
          <w:spacing w:val="-3"/>
        </w:rPr>
        <w:t xml:space="preserve">to predict </w:t>
      </w:r>
      <w:r w:rsidR="006C07E2">
        <w:rPr>
          <w:spacing w:val="-3"/>
        </w:rPr>
        <w:t>trends in near future using Python (Pandas, NumPy, Matplotlib, sklearn</w:t>
      </w:r>
      <w:r w:rsidR="00764F98">
        <w:rPr>
          <w:spacing w:val="-3"/>
        </w:rPr>
        <w:t>)</w:t>
      </w:r>
    </w:p>
    <w:p w14:paraId="36894CFD" w14:textId="51C56CA3" w:rsidR="00B91B7B" w:rsidRPr="00B91B7B" w:rsidRDefault="00B3318F" w:rsidP="00B91B7B">
      <w:pPr>
        <w:pStyle w:val="ListParagraph"/>
        <w:numPr>
          <w:ilvl w:val="0"/>
          <w:numId w:val="3"/>
        </w:numPr>
        <w:spacing w:before="7"/>
        <w:ind w:left="360" w:hanging="180"/>
        <w:rPr>
          <w:b/>
          <w:spacing w:val="-3"/>
        </w:rPr>
      </w:pPr>
      <w:r w:rsidRPr="00B3318F">
        <w:rPr>
          <w:b/>
          <w:spacing w:val="-3"/>
        </w:rPr>
        <w:t>Kickstarter Funding Analysis</w:t>
      </w:r>
      <w:r w:rsidR="009179B7" w:rsidRPr="009179B7">
        <w:rPr>
          <w:spacing w:val="-3"/>
        </w:rPr>
        <w:t>:</w:t>
      </w:r>
      <w:r w:rsidR="009179B7">
        <w:rPr>
          <w:spacing w:val="-3"/>
        </w:rPr>
        <w:t xml:space="preserve"> Analyzed the probability of a project to be funded after being launched on </w:t>
      </w:r>
      <w:hyperlink r:id="rId19" w:history="1">
        <w:r w:rsidR="009179B7" w:rsidRPr="003A4EEA">
          <w:rPr>
            <w:rStyle w:val="Hyperlink"/>
            <w:spacing w:val="-3"/>
          </w:rPr>
          <w:t>www.kickstarter.com</w:t>
        </w:r>
      </w:hyperlink>
      <w:r w:rsidR="009179B7">
        <w:rPr>
          <w:spacing w:val="-3"/>
        </w:rPr>
        <w:t xml:space="preserve"> based on v</w:t>
      </w:r>
      <w:bookmarkStart w:id="0" w:name="_GoBack"/>
      <w:bookmarkEnd w:id="0"/>
      <w:r w:rsidR="009179B7">
        <w:rPr>
          <w:spacing w:val="-3"/>
        </w:rPr>
        <w:t>arious factors using Apache Spark</w:t>
      </w:r>
    </w:p>
    <w:sectPr w:rsidR="00B91B7B" w:rsidRPr="00B91B7B" w:rsidSect="0002064E">
      <w:pgSz w:w="12240" w:h="15840"/>
      <w:pgMar w:top="720" w:right="960" w:bottom="2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6D7BD" w14:textId="77777777" w:rsidR="00A118F9" w:rsidRDefault="00A118F9" w:rsidP="00D632DE">
      <w:r>
        <w:separator/>
      </w:r>
    </w:p>
  </w:endnote>
  <w:endnote w:type="continuationSeparator" w:id="0">
    <w:p w14:paraId="4127A8F9" w14:textId="77777777" w:rsidR="00A118F9" w:rsidRDefault="00A118F9" w:rsidP="00D63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4CB3F2" w14:textId="77777777" w:rsidR="00A118F9" w:rsidRDefault="00A118F9" w:rsidP="00D632DE">
      <w:r>
        <w:separator/>
      </w:r>
    </w:p>
  </w:footnote>
  <w:footnote w:type="continuationSeparator" w:id="0">
    <w:p w14:paraId="135E29E6" w14:textId="77777777" w:rsidR="00A118F9" w:rsidRDefault="00A118F9" w:rsidP="00D63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9341C"/>
    <w:multiLevelType w:val="hybridMultilevel"/>
    <w:tmpl w:val="6D446D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81C62"/>
    <w:multiLevelType w:val="hybridMultilevel"/>
    <w:tmpl w:val="09625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6712F"/>
    <w:multiLevelType w:val="multilevel"/>
    <w:tmpl w:val="DF985CC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0C93065E"/>
    <w:multiLevelType w:val="hybridMultilevel"/>
    <w:tmpl w:val="D58C0CC0"/>
    <w:lvl w:ilvl="0" w:tplc="04090001">
      <w:start w:val="1"/>
      <w:numFmt w:val="bullet"/>
      <w:lvlText w:val=""/>
      <w:lvlJc w:val="left"/>
      <w:pPr>
        <w:ind w:left="631"/>
      </w:pPr>
      <w:rPr>
        <w:rFonts w:ascii="Symbol" w:hAnsi="Symbo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0EB00">
      <w:start w:val="1"/>
      <w:numFmt w:val="bullet"/>
      <w:lvlText w:val="o"/>
      <w:lvlJc w:val="left"/>
      <w:pPr>
        <w:ind w:left="13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EAC3C6">
      <w:start w:val="1"/>
      <w:numFmt w:val="bullet"/>
      <w:lvlText w:val="▪"/>
      <w:lvlJc w:val="left"/>
      <w:pPr>
        <w:ind w:left="20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E4858A">
      <w:start w:val="1"/>
      <w:numFmt w:val="bullet"/>
      <w:lvlText w:val="•"/>
      <w:lvlJc w:val="left"/>
      <w:pPr>
        <w:ind w:left="2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8D615F6">
      <w:start w:val="1"/>
      <w:numFmt w:val="bullet"/>
      <w:lvlText w:val="o"/>
      <w:lvlJc w:val="left"/>
      <w:pPr>
        <w:ind w:left="35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C9C2C5E">
      <w:start w:val="1"/>
      <w:numFmt w:val="bullet"/>
      <w:lvlText w:val="▪"/>
      <w:lvlJc w:val="left"/>
      <w:pPr>
        <w:ind w:left="42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5D40F3A">
      <w:start w:val="1"/>
      <w:numFmt w:val="bullet"/>
      <w:lvlText w:val="•"/>
      <w:lvlJc w:val="left"/>
      <w:pPr>
        <w:ind w:left="49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5A111C">
      <w:start w:val="1"/>
      <w:numFmt w:val="bullet"/>
      <w:lvlText w:val="o"/>
      <w:lvlJc w:val="left"/>
      <w:pPr>
        <w:ind w:left="56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B567E86">
      <w:start w:val="1"/>
      <w:numFmt w:val="bullet"/>
      <w:lvlText w:val="▪"/>
      <w:lvlJc w:val="left"/>
      <w:pPr>
        <w:ind w:left="63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45E46"/>
    <w:multiLevelType w:val="hybridMultilevel"/>
    <w:tmpl w:val="C422E00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0DEC5438"/>
    <w:multiLevelType w:val="hybridMultilevel"/>
    <w:tmpl w:val="543AB5BE"/>
    <w:lvl w:ilvl="0" w:tplc="0409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0E0175D8"/>
    <w:multiLevelType w:val="hybridMultilevel"/>
    <w:tmpl w:val="5FA82FD8"/>
    <w:lvl w:ilvl="0" w:tplc="04090001">
      <w:start w:val="1"/>
      <w:numFmt w:val="bullet"/>
      <w:lvlText w:val=""/>
      <w:lvlJc w:val="left"/>
      <w:pPr>
        <w:ind w:left="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19335D7A"/>
    <w:multiLevelType w:val="hybridMultilevel"/>
    <w:tmpl w:val="B4444670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9" w15:restartNumberingAfterBreak="0">
    <w:nsid w:val="198A6CD3"/>
    <w:multiLevelType w:val="hybridMultilevel"/>
    <w:tmpl w:val="3E48AA2A"/>
    <w:lvl w:ilvl="0" w:tplc="04090001">
      <w:start w:val="1"/>
      <w:numFmt w:val="bullet"/>
      <w:lvlText w:val=""/>
      <w:lvlJc w:val="left"/>
      <w:pPr>
        <w:ind w:left="631"/>
      </w:pPr>
      <w:rPr>
        <w:rFonts w:ascii="Symbol" w:hAnsi="Symbo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9C2D82">
      <w:start w:val="1"/>
      <w:numFmt w:val="bullet"/>
      <w:lvlText w:val="o"/>
      <w:lvlJc w:val="left"/>
      <w:pPr>
        <w:ind w:left="13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FFC2222">
      <w:start w:val="1"/>
      <w:numFmt w:val="bullet"/>
      <w:lvlText w:val="▪"/>
      <w:lvlJc w:val="left"/>
      <w:pPr>
        <w:ind w:left="20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82651D0">
      <w:start w:val="1"/>
      <w:numFmt w:val="bullet"/>
      <w:lvlText w:val="•"/>
      <w:lvlJc w:val="left"/>
      <w:pPr>
        <w:ind w:left="2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9823F8E">
      <w:start w:val="1"/>
      <w:numFmt w:val="bullet"/>
      <w:lvlText w:val="o"/>
      <w:lvlJc w:val="left"/>
      <w:pPr>
        <w:ind w:left="3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550DC08">
      <w:start w:val="1"/>
      <w:numFmt w:val="bullet"/>
      <w:lvlText w:val="▪"/>
      <w:lvlJc w:val="left"/>
      <w:pPr>
        <w:ind w:left="42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AC58D8">
      <w:start w:val="1"/>
      <w:numFmt w:val="bullet"/>
      <w:lvlText w:val="•"/>
      <w:lvlJc w:val="left"/>
      <w:pPr>
        <w:ind w:left="49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DD63B98">
      <w:start w:val="1"/>
      <w:numFmt w:val="bullet"/>
      <w:lvlText w:val="o"/>
      <w:lvlJc w:val="left"/>
      <w:pPr>
        <w:ind w:left="5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EC2AEE">
      <w:start w:val="1"/>
      <w:numFmt w:val="bullet"/>
      <w:lvlText w:val="▪"/>
      <w:lvlJc w:val="left"/>
      <w:pPr>
        <w:ind w:left="64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A932C00"/>
    <w:multiLevelType w:val="hybridMultilevel"/>
    <w:tmpl w:val="8DE2B638"/>
    <w:lvl w:ilvl="0" w:tplc="A632390A">
      <w:numFmt w:val="bullet"/>
      <w:lvlText w:val="•"/>
      <w:lvlJc w:val="left"/>
      <w:pPr>
        <w:ind w:left="460" w:hanging="360"/>
      </w:pPr>
      <w:rPr>
        <w:rFonts w:ascii="Times New Roman" w:eastAsia="Times New Roman" w:hAnsi="Times New Roman" w:cs="Times New Roman" w:hint="default"/>
        <w:w w:val="130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1CF7744A"/>
    <w:multiLevelType w:val="hybridMultilevel"/>
    <w:tmpl w:val="1C44D878"/>
    <w:lvl w:ilvl="0" w:tplc="04090001">
      <w:start w:val="1"/>
      <w:numFmt w:val="bullet"/>
      <w:lvlText w:val=""/>
      <w:lvlJc w:val="left"/>
      <w:pPr>
        <w:ind w:left="631"/>
      </w:pPr>
      <w:rPr>
        <w:rFonts w:ascii="Symbol" w:hAnsi="Symbo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8620798">
      <w:start w:val="1"/>
      <w:numFmt w:val="bullet"/>
      <w:lvlText w:val="o"/>
      <w:lvlJc w:val="left"/>
      <w:pPr>
        <w:ind w:left="13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5A3C78">
      <w:start w:val="1"/>
      <w:numFmt w:val="bullet"/>
      <w:lvlText w:val="▪"/>
      <w:lvlJc w:val="left"/>
      <w:pPr>
        <w:ind w:left="20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56C3DB2">
      <w:start w:val="1"/>
      <w:numFmt w:val="bullet"/>
      <w:lvlText w:val="•"/>
      <w:lvlJc w:val="left"/>
      <w:pPr>
        <w:ind w:left="2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D009B8">
      <w:start w:val="1"/>
      <w:numFmt w:val="bullet"/>
      <w:lvlText w:val="o"/>
      <w:lvlJc w:val="left"/>
      <w:pPr>
        <w:ind w:left="3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EAD3F0">
      <w:start w:val="1"/>
      <w:numFmt w:val="bullet"/>
      <w:lvlText w:val="▪"/>
      <w:lvlJc w:val="left"/>
      <w:pPr>
        <w:ind w:left="42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A50DF38">
      <w:start w:val="1"/>
      <w:numFmt w:val="bullet"/>
      <w:lvlText w:val="•"/>
      <w:lvlJc w:val="left"/>
      <w:pPr>
        <w:ind w:left="49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0B07C2C">
      <w:start w:val="1"/>
      <w:numFmt w:val="bullet"/>
      <w:lvlText w:val="o"/>
      <w:lvlJc w:val="left"/>
      <w:pPr>
        <w:ind w:left="5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D0EBB6C">
      <w:start w:val="1"/>
      <w:numFmt w:val="bullet"/>
      <w:lvlText w:val="▪"/>
      <w:lvlJc w:val="left"/>
      <w:pPr>
        <w:ind w:left="64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DA33FA7"/>
    <w:multiLevelType w:val="hybridMultilevel"/>
    <w:tmpl w:val="6B5AF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7B28FC"/>
    <w:multiLevelType w:val="hybridMultilevel"/>
    <w:tmpl w:val="0D40CDB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30072C46"/>
    <w:multiLevelType w:val="hybridMultilevel"/>
    <w:tmpl w:val="886870FC"/>
    <w:lvl w:ilvl="0" w:tplc="7BCE0DC6">
      <w:numFmt w:val="bullet"/>
      <w:lvlText w:val=""/>
      <w:lvlJc w:val="left"/>
      <w:pPr>
        <w:ind w:left="610" w:hanging="360"/>
      </w:pPr>
      <w:rPr>
        <w:rFonts w:ascii="Times New Roman" w:eastAsia="Symbo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3038077E"/>
    <w:multiLevelType w:val="hybridMultilevel"/>
    <w:tmpl w:val="34864170"/>
    <w:lvl w:ilvl="0" w:tplc="7BCE0DC6">
      <w:numFmt w:val="bullet"/>
      <w:lvlText w:val=""/>
      <w:lvlJc w:val="left"/>
      <w:pPr>
        <w:ind w:left="520" w:hanging="360"/>
      </w:pPr>
      <w:rPr>
        <w:rFonts w:ascii="Times New Roman" w:eastAsia="Symbo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37542"/>
    <w:multiLevelType w:val="hybridMultilevel"/>
    <w:tmpl w:val="8544E124"/>
    <w:lvl w:ilvl="0" w:tplc="C0B0CAB0">
      <w:start w:val="1"/>
      <w:numFmt w:val="bullet"/>
      <w:lvlText w:val="•"/>
      <w:lvlJc w:val="left"/>
      <w:pPr>
        <w:ind w:left="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0EB00">
      <w:start w:val="1"/>
      <w:numFmt w:val="bullet"/>
      <w:lvlText w:val="o"/>
      <w:lvlJc w:val="left"/>
      <w:pPr>
        <w:ind w:left="13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EAC3C6">
      <w:start w:val="1"/>
      <w:numFmt w:val="bullet"/>
      <w:lvlText w:val="▪"/>
      <w:lvlJc w:val="left"/>
      <w:pPr>
        <w:ind w:left="20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E4858A">
      <w:start w:val="1"/>
      <w:numFmt w:val="bullet"/>
      <w:lvlText w:val="•"/>
      <w:lvlJc w:val="left"/>
      <w:pPr>
        <w:ind w:left="27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8D615F6">
      <w:start w:val="1"/>
      <w:numFmt w:val="bullet"/>
      <w:lvlText w:val="o"/>
      <w:lvlJc w:val="left"/>
      <w:pPr>
        <w:ind w:left="35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C9C2C5E">
      <w:start w:val="1"/>
      <w:numFmt w:val="bullet"/>
      <w:lvlText w:val="▪"/>
      <w:lvlJc w:val="left"/>
      <w:pPr>
        <w:ind w:left="42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5D40F3A">
      <w:start w:val="1"/>
      <w:numFmt w:val="bullet"/>
      <w:lvlText w:val="•"/>
      <w:lvlJc w:val="left"/>
      <w:pPr>
        <w:ind w:left="49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5A111C">
      <w:start w:val="1"/>
      <w:numFmt w:val="bullet"/>
      <w:lvlText w:val="o"/>
      <w:lvlJc w:val="left"/>
      <w:pPr>
        <w:ind w:left="56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B567E86">
      <w:start w:val="1"/>
      <w:numFmt w:val="bullet"/>
      <w:lvlText w:val="▪"/>
      <w:lvlJc w:val="left"/>
      <w:pPr>
        <w:ind w:left="63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25B016B"/>
    <w:multiLevelType w:val="hybridMultilevel"/>
    <w:tmpl w:val="07A81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C582C"/>
    <w:multiLevelType w:val="hybridMultilevel"/>
    <w:tmpl w:val="BAA85C86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9" w15:restartNumberingAfterBreak="0">
    <w:nsid w:val="347120CD"/>
    <w:multiLevelType w:val="hybridMultilevel"/>
    <w:tmpl w:val="233E762E"/>
    <w:lvl w:ilvl="0" w:tplc="04090001">
      <w:start w:val="1"/>
      <w:numFmt w:val="bullet"/>
      <w:lvlText w:val=""/>
      <w:lvlJc w:val="left"/>
      <w:pPr>
        <w:ind w:left="1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0" w:hanging="360"/>
      </w:pPr>
      <w:rPr>
        <w:rFonts w:ascii="Wingdings" w:hAnsi="Wingdings" w:hint="default"/>
      </w:rPr>
    </w:lvl>
  </w:abstractNum>
  <w:abstractNum w:abstractNumId="20" w15:restartNumberingAfterBreak="0">
    <w:nsid w:val="3A080661"/>
    <w:multiLevelType w:val="hybridMultilevel"/>
    <w:tmpl w:val="EC784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C304C"/>
    <w:multiLevelType w:val="hybridMultilevel"/>
    <w:tmpl w:val="462E9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B5A3E"/>
    <w:multiLevelType w:val="hybridMultilevel"/>
    <w:tmpl w:val="6E4A9260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23" w15:restartNumberingAfterBreak="0">
    <w:nsid w:val="42031ED4"/>
    <w:multiLevelType w:val="hybridMultilevel"/>
    <w:tmpl w:val="B9C680E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43EA2133"/>
    <w:multiLevelType w:val="hybridMultilevel"/>
    <w:tmpl w:val="C24C7868"/>
    <w:lvl w:ilvl="0" w:tplc="04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25" w15:restartNumberingAfterBreak="0">
    <w:nsid w:val="4FFB039E"/>
    <w:multiLevelType w:val="hybridMultilevel"/>
    <w:tmpl w:val="F10A910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51BD7621"/>
    <w:multiLevelType w:val="hybridMultilevel"/>
    <w:tmpl w:val="D842E6C0"/>
    <w:lvl w:ilvl="0" w:tplc="7BCE0DC6">
      <w:numFmt w:val="bullet"/>
      <w:lvlText w:val=""/>
      <w:lvlJc w:val="left"/>
      <w:pPr>
        <w:ind w:left="520" w:hanging="360"/>
      </w:pPr>
      <w:rPr>
        <w:rFonts w:ascii="Times New Roman" w:eastAsia="Symbo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27" w15:restartNumberingAfterBreak="0">
    <w:nsid w:val="5EA9330E"/>
    <w:multiLevelType w:val="hybridMultilevel"/>
    <w:tmpl w:val="C6320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2B1ED4"/>
    <w:multiLevelType w:val="hybridMultilevel"/>
    <w:tmpl w:val="D3563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C16555"/>
    <w:multiLevelType w:val="hybridMultilevel"/>
    <w:tmpl w:val="754C4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424651"/>
    <w:multiLevelType w:val="hybridMultilevel"/>
    <w:tmpl w:val="B30A274A"/>
    <w:lvl w:ilvl="0" w:tplc="A8FE8106">
      <w:start w:val="1"/>
      <w:numFmt w:val="bullet"/>
      <w:lvlText w:val="•"/>
      <w:lvlJc w:val="left"/>
      <w:pPr>
        <w:ind w:left="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9C2D82">
      <w:start w:val="1"/>
      <w:numFmt w:val="bullet"/>
      <w:lvlText w:val="o"/>
      <w:lvlJc w:val="left"/>
      <w:pPr>
        <w:ind w:left="13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FFC2222">
      <w:start w:val="1"/>
      <w:numFmt w:val="bullet"/>
      <w:lvlText w:val="▪"/>
      <w:lvlJc w:val="left"/>
      <w:pPr>
        <w:ind w:left="20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82651D0">
      <w:start w:val="1"/>
      <w:numFmt w:val="bullet"/>
      <w:lvlText w:val="•"/>
      <w:lvlJc w:val="left"/>
      <w:pPr>
        <w:ind w:left="2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9823F8E">
      <w:start w:val="1"/>
      <w:numFmt w:val="bullet"/>
      <w:lvlText w:val="o"/>
      <w:lvlJc w:val="left"/>
      <w:pPr>
        <w:ind w:left="3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550DC08">
      <w:start w:val="1"/>
      <w:numFmt w:val="bullet"/>
      <w:lvlText w:val="▪"/>
      <w:lvlJc w:val="left"/>
      <w:pPr>
        <w:ind w:left="42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BAC58D8">
      <w:start w:val="1"/>
      <w:numFmt w:val="bullet"/>
      <w:lvlText w:val="•"/>
      <w:lvlJc w:val="left"/>
      <w:pPr>
        <w:ind w:left="49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DD63B98">
      <w:start w:val="1"/>
      <w:numFmt w:val="bullet"/>
      <w:lvlText w:val="o"/>
      <w:lvlJc w:val="left"/>
      <w:pPr>
        <w:ind w:left="5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9EC2AEE">
      <w:start w:val="1"/>
      <w:numFmt w:val="bullet"/>
      <w:lvlText w:val="▪"/>
      <w:lvlJc w:val="left"/>
      <w:pPr>
        <w:ind w:left="64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9EB199D"/>
    <w:multiLevelType w:val="hybridMultilevel"/>
    <w:tmpl w:val="995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464C66"/>
    <w:multiLevelType w:val="hybridMultilevel"/>
    <w:tmpl w:val="338E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E169EB"/>
    <w:multiLevelType w:val="hybridMultilevel"/>
    <w:tmpl w:val="4330EEF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4" w15:restartNumberingAfterBreak="0">
    <w:nsid w:val="71BD2F2F"/>
    <w:multiLevelType w:val="hybridMultilevel"/>
    <w:tmpl w:val="CFF0A9F8"/>
    <w:lvl w:ilvl="0" w:tplc="173E177C">
      <w:start w:val="1"/>
      <w:numFmt w:val="bullet"/>
      <w:lvlText w:val="•"/>
      <w:lvlJc w:val="left"/>
      <w:pPr>
        <w:ind w:left="6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8620798">
      <w:start w:val="1"/>
      <w:numFmt w:val="bullet"/>
      <w:lvlText w:val="o"/>
      <w:lvlJc w:val="left"/>
      <w:pPr>
        <w:ind w:left="13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5A3C78">
      <w:start w:val="1"/>
      <w:numFmt w:val="bullet"/>
      <w:lvlText w:val="▪"/>
      <w:lvlJc w:val="left"/>
      <w:pPr>
        <w:ind w:left="20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56C3DB2">
      <w:start w:val="1"/>
      <w:numFmt w:val="bullet"/>
      <w:lvlText w:val="•"/>
      <w:lvlJc w:val="left"/>
      <w:pPr>
        <w:ind w:left="2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D009B8">
      <w:start w:val="1"/>
      <w:numFmt w:val="bullet"/>
      <w:lvlText w:val="o"/>
      <w:lvlJc w:val="left"/>
      <w:pPr>
        <w:ind w:left="3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EAD3F0">
      <w:start w:val="1"/>
      <w:numFmt w:val="bullet"/>
      <w:lvlText w:val="▪"/>
      <w:lvlJc w:val="left"/>
      <w:pPr>
        <w:ind w:left="42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A50DF38">
      <w:start w:val="1"/>
      <w:numFmt w:val="bullet"/>
      <w:lvlText w:val="•"/>
      <w:lvlJc w:val="left"/>
      <w:pPr>
        <w:ind w:left="49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0B07C2C">
      <w:start w:val="1"/>
      <w:numFmt w:val="bullet"/>
      <w:lvlText w:val="o"/>
      <w:lvlJc w:val="left"/>
      <w:pPr>
        <w:ind w:left="5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D0EBB6C">
      <w:start w:val="1"/>
      <w:numFmt w:val="bullet"/>
      <w:lvlText w:val="▪"/>
      <w:lvlJc w:val="left"/>
      <w:pPr>
        <w:ind w:left="64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98414DF"/>
    <w:multiLevelType w:val="hybridMultilevel"/>
    <w:tmpl w:val="ABB847BC"/>
    <w:lvl w:ilvl="0" w:tplc="7BCE0DC6">
      <w:numFmt w:val="bullet"/>
      <w:lvlText w:val=""/>
      <w:lvlJc w:val="left"/>
      <w:pPr>
        <w:ind w:left="610" w:hanging="360"/>
      </w:pPr>
      <w:rPr>
        <w:rFonts w:ascii="Times New Roman" w:eastAsia="Symbo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5"/>
  </w:num>
  <w:num w:numId="3">
    <w:abstractNumId w:val="19"/>
  </w:num>
  <w:num w:numId="4">
    <w:abstractNumId w:val="33"/>
  </w:num>
  <w:num w:numId="5">
    <w:abstractNumId w:val="13"/>
  </w:num>
  <w:num w:numId="6">
    <w:abstractNumId w:val="1"/>
  </w:num>
  <w:num w:numId="7">
    <w:abstractNumId w:val="0"/>
  </w:num>
  <w:num w:numId="8">
    <w:abstractNumId w:val="23"/>
  </w:num>
  <w:num w:numId="9">
    <w:abstractNumId w:val="10"/>
  </w:num>
  <w:num w:numId="10">
    <w:abstractNumId w:val="2"/>
  </w:num>
  <w:num w:numId="11">
    <w:abstractNumId w:val="24"/>
  </w:num>
  <w:num w:numId="12">
    <w:abstractNumId w:val="22"/>
  </w:num>
  <w:num w:numId="13">
    <w:abstractNumId w:val="5"/>
  </w:num>
  <w:num w:numId="14">
    <w:abstractNumId w:val="17"/>
  </w:num>
  <w:num w:numId="15">
    <w:abstractNumId w:val="21"/>
  </w:num>
  <w:num w:numId="16">
    <w:abstractNumId w:val="18"/>
  </w:num>
  <w:num w:numId="17">
    <w:abstractNumId w:val="34"/>
  </w:num>
  <w:num w:numId="18">
    <w:abstractNumId w:val="30"/>
  </w:num>
  <w:num w:numId="19">
    <w:abstractNumId w:val="16"/>
  </w:num>
  <w:num w:numId="20">
    <w:abstractNumId w:val="28"/>
  </w:num>
  <w:num w:numId="21">
    <w:abstractNumId w:val="26"/>
  </w:num>
  <w:num w:numId="22">
    <w:abstractNumId w:val="15"/>
  </w:num>
  <w:num w:numId="23">
    <w:abstractNumId w:val="14"/>
  </w:num>
  <w:num w:numId="24">
    <w:abstractNumId w:val="35"/>
  </w:num>
  <w:num w:numId="25">
    <w:abstractNumId w:val="7"/>
  </w:num>
  <w:num w:numId="26">
    <w:abstractNumId w:val="9"/>
  </w:num>
  <w:num w:numId="27">
    <w:abstractNumId w:val="4"/>
  </w:num>
  <w:num w:numId="28">
    <w:abstractNumId w:val="11"/>
  </w:num>
  <w:num w:numId="29">
    <w:abstractNumId w:val="29"/>
  </w:num>
  <w:num w:numId="30">
    <w:abstractNumId w:val="6"/>
  </w:num>
  <w:num w:numId="31">
    <w:abstractNumId w:val="12"/>
  </w:num>
  <w:num w:numId="32">
    <w:abstractNumId w:val="27"/>
  </w:num>
  <w:num w:numId="33">
    <w:abstractNumId w:val="31"/>
  </w:num>
  <w:num w:numId="34">
    <w:abstractNumId w:val="20"/>
  </w:num>
  <w:num w:numId="35">
    <w:abstractNumId w:val="32"/>
  </w:num>
  <w:num w:numId="36">
    <w:abstractNumId w:val="12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zUxNjUzNbc0NjJV0lEKTi0uzszPAykwrAUAtYz2vywAAAA="/>
  </w:docVars>
  <w:rsids>
    <w:rsidRoot w:val="009C0B1E"/>
    <w:rsid w:val="0002064E"/>
    <w:rsid w:val="00020E35"/>
    <w:rsid w:val="00025F4A"/>
    <w:rsid w:val="00032421"/>
    <w:rsid w:val="00053B51"/>
    <w:rsid w:val="000561F4"/>
    <w:rsid w:val="00062005"/>
    <w:rsid w:val="00076B92"/>
    <w:rsid w:val="00091B0D"/>
    <w:rsid w:val="000A37F1"/>
    <w:rsid w:val="000A7040"/>
    <w:rsid w:val="000C30C9"/>
    <w:rsid w:val="000C57B2"/>
    <w:rsid w:val="000D5342"/>
    <w:rsid w:val="00136AD3"/>
    <w:rsid w:val="00160729"/>
    <w:rsid w:val="0016217F"/>
    <w:rsid w:val="00162DB2"/>
    <w:rsid w:val="00171E47"/>
    <w:rsid w:val="00173F84"/>
    <w:rsid w:val="00175829"/>
    <w:rsid w:val="00176225"/>
    <w:rsid w:val="001830B6"/>
    <w:rsid w:val="001A22E5"/>
    <w:rsid w:val="001A683A"/>
    <w:rsid w:val="001B3CFD"/>
    <w:rsid w:val="001C096A"/>
    <w:rsid w:val="001C4F24"/>
    <w:rsid w:val="001D2F03"/>
    <w:rsid w:val="001E3AE9"/>
    <w:rsid w:val="001E4872"/>
    <w:rsid w:val="001E57AA"/>
    <w:rsid w:val="001E77C2"/>
    <w:rsid w:val="00204070"/>
    <w:rsid w:val="002272AE"/>
    <w:rsid w:val="00242AC3"/>
    <w:rsid w:val="002432FF"/>
    <w:rsid w:val="00255CED"/>
    <w:rsid w:val="002654C7"/>
    <w:rsid w:val="0026760D"/>
    <w:rsid w:val="002722A7"/>
    <w:rsid w:val="00276777"/>
    <w:rsid w:val="0028190C"/>
    <w:rsid w:val="00297F26"/>
    <w:rsid w:val="002A4063"/>
    <w:rsid w:val="002B0D69"/>
    <w:rsid w:val="002B6856"/>
    <w:rsid w:val="002C29B8"/>
    <w:rsid w:val="002D7BF6"/>
    <w:rsid w:val="002E0486"/>
    <w:rsid w:val="002E0707"/>
    <w:rsid w:val="002E517C"/>
    <w:rsid w:val="002F15A9"/>
    <w:rsid w:val="002F45E3"/>
    <w:rsid w:val="002F5779"/>
    <w:rsid w:val="00303371"/>
    <w:rsid w:val="0030416E"/>
    <w:rsid w:val="00310218"/>
    <w:rsid w:val="00323B25"/>
    <w:rsid w:val="003369E7"/>
    <w:rsid w:val="00346425"/>
    <w:rsid w:val="00381A3E"/>
    <w:rsid w:val="00382608"/>
    <w:rsid w:val="00393850"/>
    <w:rsid w:val="00397C1C"/>
    <w:rsid w:val="003A25A1"/>
    <w:rsid w:val="003A732A"/>
    <w:rsid w:val="003C368B"/>
    <w:rsid w:val="003C755C"/>
    <w:rsid w:val="003F2E6F"/>
    <w:rsid w:val="00401DC7"/>
    <w:rsid w:val="004143AE"/>
    <w:rsid w:val="0042104C"/>
    <w:rsid w:val="004220BE"/>
    <w:rsid w:val="00431C44"/>
    <w:rsid w:val="00432A9C"/>
    <w:rsid w:val="00436ACE"/>
    <w:rsid w:val="00443FFE"/>
    <w:rsid w:val="00454612"/>
    <w:rsid w:val="004577E5"/>
    <w:rsid w:val="00473FBA"/>
    <w:rsid w:val="0048085A"/>
    <w:rsid w:val="004819CD"/>
    <w:rsid w:val="00483304"/>
    <w:rsid w:val="00495078"/>
    <w:rsid w:val="004975BE"/>
    <w:rsid w:val="004A4E8F"/>
    <w:rsid w:val="004B1295"/>
    <w:rsid w:val="004B446B"/>
    <w:rsid w:val="004C43DE"/>
    <w:rsid w:val="004C467B"/>
    <w:rsid w:val="004D7D2A"/>
    <w:rsid w:val="004E5C22"/>
    <w:rsid w:val="004E6812"/>
    <w:rsid w:val="004E79D0"/>
    <w:rsid w:val="005054F0"/>
    <w:rsid w:val="00507088"/>
    <w:rsid w:val="00511BE4"/>
    <w:rsid w:val="0051510D"/>
    <w:rsid w:val="005243B1"/>
    <w:rsid w:val="005357FA"/>
    <w:rsid w:val="00544183"/>
    <w:rsid w:val="0055275D"/>
    <w:rsid w:val="00553C9C"/>
    <w:rsid w:val="00556C83"/>
    <w:rsid w:val="00560619"/>
    <w:rsid w:val="00565191"/>
    <w:rsid w:val="005660DA"/>
    <w:rsid w:val="00571198"/>
    <w:rsid w:val="00575262"/>
    <w:rsid w:val="0057718E"/>
    <w:rsid w:val="00587D79"/>
    <w:rsid w:val="005912EE"/>
    <w:rsid w:val="005A1132"/>
    <w:rsid w:val="005A1B06"/>
    <w:rsid w:val="005B498F"/>
    <w:rsid w:val="005C244D"/>
    <w:rsid w:val="005D2DC4"/>
    <w:rsid w:val="005F31AC"/>
    <w:rsid w:val="006131A0"/>
    <w:rsid w:val="00624475"/>
    <w:rsid w:val="00624FA4"/>
    <w:rsid w:val="00630160"/>
    <w:rsid w:val="006342CC"/>
    <w:rsid w:val="0063499B"/>
    <w:rsid w:val="0063787D"/>
    <w:rsid w:val="00643221"/>
    <w:rsid w:val="00645956"/>
    <w:rsid w:val="00654C5C"/>
    <w:rsid w:val="00664C28"/>
    <w:rsid w:val="00666522"/>
    <w:rsid w:val="00673B01"/>
    <w:rsid w:val="00680BF3"/>
    <w:rsid w:val="006851C5"/>
    <w:rsid w:val="00696516"/>
    <w:rsid w:val="0069667B"/>
    <w:rsid w:val="006A539B"/>
    <w:rsid w:val="006A776B"/>
    <w:rsid w:val="006A7775"/>
    <w:rsid w:val="006C07E2"/>
    <w:rsid w:val="006C727E"/>
    <w:rsid w:val="006F00B4"/>
    <w:rsid w:val="006F05DB"/>
    <w:rsid w:val="006F26B0"/>
    <w:rsid w:val="006F466F"/>
    <w:rsid w:val="006F4D98"/>
    <w:rsid w:val="00703B4D"/>
    <w:rsid w:val="00725B4A"/>
    <w:rsid w:val="007312D8"/>
    <w:rsid w:val="00731E1B"/>
    <w:rsid w:val="00740F29"/>
    <w:rsid w:val="00742B8D"/>
    <w:rsid w:val="007462D4"/>
    <w:rsid w:val="00757C64"/>
    <w:rsid w:val="00764F98"/>
    <w:rsid w:val="00765CE1"/>
    <w:rsid w:val="00775840"/>
    <w:rsid w:val="00776710"/>
    <w:rsid w:val="00793D86"/>
    <w:rsid w:val="00796BA2"/>
    <w:rsid w:val="007C0611"/>
    <w:rsid w:val="007D1554"/>
    <w:rsid w:val="007D6156"/>
    <w:rsid w:val="007E2F81"/>
    <w:rsid w:val="007F2ED0"/>
    <w:rsid w:val="007F665A"/>
    <w:rsid w:val="007F6F07"/>
    <w:rsid w:val="007F7DF6"/>
    <w:rsid w:val="008205D4"/>
    <w:rsid w:val="008219FC"/>
    <w:rsid w:val="00822B30"/>
    <w:rsid w:val="0082677C"/>
    <w:rsid w:val="00827EAD"/>
    <w:rsid w:val="00833745"/>
    <w:rsid w:val="00840AC1"/>
    <w:rsid w:val="0084266B"/>
    <w:rsid w:val="00843929"/>
    <w:rsid w:val="00855185"/>
    <w:rsid w:val="00857D6D"/>
    <w:rsid w:val="0086521F"/>
    <w:rsid w:val="00870F2C"/>
    <w:rsid w:val="00876015"/>
    <w:rsid w:val="00881DAD"/>
    <w:rsid w:val="00891439"/>
    <w:rsid w:val="00892483"/>
    <w:rsid w:val="008B38E2"/>
    <w:rsid w:val="008B4AB6"/>
    <w:rsid w:val="008C13CC"/>
    <w:rsid w:val="008E794A"/>
    <w:rsid w:val="0091112D"/>
    <w:rsid w:val="00911BB6"/>
    <w:rsid w:val="009162AB"/>
    <w:rsid w:val="009179B7"/>
    <w:rsid w:val="00920024"/>
    <w:rsid w:val="00922736"/>
    <w:rsid w:val="0092691F"/>
    <w:rsid w:val="0093381E"/>
    <w:rsid w:val="00950AF6"/>
    <w:rsid w:val="009539A8"/>
    <w:rsid w:val="0095668C"/>
    <w:rsid w:val="009647D0"/>
    <w:rsid w:val="00987D88"/>
    <w:rsid w:val="00991482"/>
    <w:rsid w:val="009B2B75"/>
    <w:rsid w:val="009B7A84"/>
    <w:rsid w:val="009C0B1E"/>
    <w:rsid w:val="009C2C8C"/>
    <w:rsid w:val="009D1BF3"/>
    <w:rsid w:val="009E0F43"/>
    <w:rsid w:val="009E31AC"/>
    <w:rsid w:val="009F0940"/>
    <w:rsid w:val="009F0C65"/>
    <w:rsid w:val="009F131E"/>
    <w:rsid w:val="009F543A"/>
    <w:rsid w:val="009F744E"/>
    <w:rsid w:val="00A0269D"/>
    <w:rsid w:val="00A05CFE"/>
    <w:rsid w:val="00A06BD5"/>
    <w:rsid w:val="00A118F9"/>
    <w:rsid w:val="00A170FD"/>
    <w:rsid w:val="00A24647"/>
    <w:rsid w:val="00A247A9"/>
    <w:rsid w:val="00A407C1"/>
    <w:rsid w:val="00A50FD5"/>
    <w:rsid w:val="00A51507"/>
    <w:rsid w:val="00A65B47"/>
    <w:rsid w:val="00A65CEF"/>
    <w:rsid w:val="00A72EF7"/>
    <w:rsid w:val="00A8212A"/>
    <w:rsid w:val="00A85FAE"/>
    <w:rsid w:val="00A96E71"/>
    <w:rsid w:val="00A977AF"/>
    <w:rsid w:val="00AA4F73"/>
    <w:rsid w:val="00AB2FAD"/>
    <w:rsid w:val="00AB4E00"/>
    <w:rsid w:val="00AC0167"/>
    <w:rsid w:val="00AE003C"/>
    <w:rsid w:val="00AE00AB"/>
    <w:rsid w:val="00AE6099"/>
    <w:rsid w:val="00B02C09"/>
    <w:rsid w:val="00B068AE"/>
    <w:rsid w:val="00B12B0E"/>
    <w:rsid w:val="00B1720F"/>
    <w:rsid w:val="00B276D8"/>
    <w:rsid w:val="00B3318F"/>
    <w:rsid w:val="00B735D3"/>
    <w:rsid w:val="00B7582E"/>
    <w:rsid w:val="00B82CE3"/>
    <w:rsid w:val="00B85D0F"/>
    <w:rsid w:val="00B87629"/>
    <w:rsid w:val="00B91B7B"/>
    <w:rsid w:val="00B91E11"/>
    <w:rsid w:val="00B962F9"/>
    <w:rsid w:val="00BA7EA6"/>
    <w:rsid w:val="00BB0EDF"/>
    <w:rsid w:val="00BB3743"/>
    <w:rsid w:val="00BB5C40"/>
    <w:rsid w:val="00BC0D30"/>
    <w:rsid w:val="00BC2228"/>
    <w:rsid w:val="00BD66AA"/>
    <w:rsid w:val="00C028B5"/>
    <w:rsid w:val="00C031B6"/>
    <w:rsid w:val="00C27222"/>
    <w:rsid w:val="00C61E0A"/>
    <w:rsid w:val="00C6268C"/>
    <w:rsid w:val="00C70C52"/>
    <w:rsid w:val="00C735B4"/>
    <w:rsid w:val="00C93283"/>
    <w:rsid w:val="00C9471C"/>
    <w:rsid w:val="00C955E4"/>
    <w:rsid w:val="00C9663D"/>
    <w:rsid w:val="00C976E5"/>
    <w:rsid w:val="00CA41C1"/>
    <w:rsid w:val="00CA5982"/>
    <w:rsid w:val="00CB2DFC"/>
    <w:rsid w:val="00CB6CBC"/>
    <w:rsid w:val="00CC14E1"/>
    <w:rsid w:val="00CC694F"/>
    <w:rsid w:val="00CD0C99"/>
    <w:rsid w:val="00CE135E"/>
    <w:rsid w:val="00CE4DA7"/>
    <w:rsid w:val="00CF1D03"/>
    <w:rsid w:val="00CF3ABB"/>
    <w:rsid w:val="00D119CF"/>
    <w:rsid w:val="00D13E3E"/>
    <w:rsid w:val="00D2462F"/>
    <w:rsid w:val="00D24AA4"/>
    <w:rsid w:val="00D426BD"/>
    <w:rsid w:val="00D552E1"/>
    <w:rsid w:val="00D60E85"/>
    <w:rsid w:val="00D632DE"/>
    <w:rsid w:val="00D65D22"/>
    <w:rsid w:val="00D7361F"/>
    <w:rsid w:val="00D76D78"/>
    <w:rsid w:val="00DA2854"/>
    <w:rsid w:val="00DA7E77"/>
    <w:rsid w:val="00DB1ECE"/>
    <w:rsid w:val="00DC461B"/>
    <w:rsid w:val="00DD44C5"/>
    <w:rsid w:val="00DD47D8"/>
    <w:rsid w:val="00DE6051"/>
    <w:rsid w:val="00E01C57"/>
    <w:rsid w:val="00E05BDE"/>
    <w:rsid w:val="00E06DE1"/>
    <w:rsid w:val="00E07D95"/>
    <w:rsid w:val="00E26EA8"/>
    <w:rsid w:val="00E27EBC"/>
    <w:rsid w:val="00E32F0B"/>
    <w:rsid w:val="00E35018"/>
    <w:rsid w:val="00E54BAA"/>
    <w:rsid w:val="00E6047C"/>
    <w:rsid w:val="00E64C7A"/>
    <w:rsid w:val="00E71CBD"/>
    <w:rsid w:val="00E73F01"/>
    <w:rsid w:val="00E73F4D"/>
    <w:rsid w:val="00E74331"/>
    <w:rsid w:val="00E82093"/>
    <w:rsid w:val="00E85C88"/>
    <w:rsid w:val="00EA07F6"/>
    <w:rsid w:val="00EA2A9C"/>
    <w:rsid w:val="00EB182E"/>
    <w:rsid w:val="00EB6610"/>
    <w:rsid w:val="00EE577F"/>
    <w:rsid w:val="00EE69AF"/>
    <w:rsid w:val="00EF2F90"/>
    <w:rsid w:val="00EF3C23"/>
    <w:rsid w:val="00EF4B38"/>
    <w:rsid w:val="00F077FA"/>
    <w:rsid w:val="00F504D6"/>
    <w:rsid w:val="00F5109A"/>
    <w:rsid w:val="00F54D42"/>
    <w:rsid w:val="00F54E4C"/>
    <w:rsid w:val="00F553E0"/>
    <w:rsid w:val="00F60AC4"/>
    <w:rsid w:val="00F65F02"/>
    <w:rsid w:val="00F67A69"/>
    <w:rsid w:val="00F67DDF"/>
    <w:rsid w:val="00F7476C"/>
    <w:rsid w:val="00F96F55"/>
    <w:rsid w:val="00FB14EC"/>
    <w:rsid w:val="00FB4C8C"/>
    <w:rsid w:val="00FC3004"/>
    <w:rsid w:val="00FC421E"/>
    <w:rsid w:val="00FD63D0"/>
    <w:rsid w:val="00FE7716"/>
    <w:rsid w:val="00FF0D07"/>
    <w:rsid w:val="00FF5B53"/>
    <w:rsid w:val="00FF6B6B"/>
    <w:rsid w:val="00FF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A0F58B"/>
  <w15:docId w15:val="{79F0FF57-6929-433E-91FE-7DD66001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C0B1E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B1E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0B1E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0B1E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0B1E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0B1E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C0B1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0B1E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0B1E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0B1E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B1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0B1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0B1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0B1E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0B1E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9C0B1E"/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0B1E"/>
    <w:rPr>
      <w:rFonts w:eastAsiaTheme="minorEastAsi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0B1E"/>
    <w:rPr>
      <w:rFonts w:eastAsiaTheme="minorEastAsia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0B1E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C0B1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0B1E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C27222"/>
    <w:rPr>
      <w:rFonts w:ascii="Cambria" w:hAnsi="Cambria"/>
      <w:sz w:val="22"/>
      <w:szCs w:val="22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7222"/>
    <w:rPr>
      <w:rFonts w:ascii="Cambria" w:eastAsia="Times New Roman" w:hAnsi="Cambria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0C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0C9"/>
    <w:rPr>
      <w:rFonts w:ascii="Lucida Grande" w:eastAsia="Times New Roman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511BE4"/>
    <w:pPr>
      <w:spacing w:before="100" w:beforeAutospacing="1" w:after="100" w:afterAutospacing="1"/>
    </w:pPr>
    <w:rPr>
      <w:rFonts w:ascii="Times" w:eastAsiaTheme="minorHAnsi" w:hAnsi="Time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75B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131A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3F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F4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F4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F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F4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632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32D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632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32DE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rsid w:val="001A22E5"/>
    <w:rPr>
      <w:color w:val="808080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91112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0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8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55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77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75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molshah03" TargetMode="Externa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1.xml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10" Type="http://schemas.openxmlformats.org/officeDocument/2006/relationships/hyperlink" Target="https://github.com/anmolshah03" TargetMode="External"/><Relationship Id="rId19" Type="http://schemas.openxmlformats.org/officeDocument/2006/relationships/hyperlink" Target="http://www.kickstarter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molshah03@gmail.com" TargetMode="External"/><Relationship Id="rId14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2-01T14:40:06.275"/>
    </inkml:context>
    <inkml:brush xml:id="br0">
      <inkml:brushProperty name="width" value="0.03333" units="cm"/>
      <inkml:brushProperty name="height" value="0.03333" units="cm"/>
    </inkml:brush>
  </inkml:definitions>
  <inkml:trace contextRef="#ctx0" brushRef="#br0">441 388 14792,'0'0'0,"0"0"-106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2-11T08:22:47.497"/>
    </inkml:context>
    <inkml:brush xml:id="br0">
      <inkml:brushProperty name="width" value="0.03333" units="cm"/>
      <inkml:brushProperty name="height" value="0.03333" units="cm"/>
    </inkml:brush>
  </inkml:definitions>
  <inkml:trace contextRef="#ctx0" brushRef="#br0">15329 3193 21599,'-18'53'0,"18"17"1480,-18 18 8,18 1-648,0 16 8,-17 19-536,17-18 0,-18 0-848,0 17 8,18 1 528,-17-1 0,-1-17-632,1 17 0,17 1 624,-18-1 0,18-17-440,-18 18 8,1-18 608,17-1 0,0 1-912,-18 0 0,18 0 744,0 0 0,0 0-448,0-1 8,-18 1 456,1 0 0,-1 0-688,18 0 0,-18 0 440,18-1 0,-17 1-424,-1 18 0,1-18 160,-1-1 8,0 1 152,1 18 8,17-36 544,-18 35 0,18-17 328,-18 0 0,18-18 136,0 18 0,0-18-248,0 1 8,0-19-776,0 18 8,0-35 368,0 18 0,0-1 216,0-17 0,0 18-256,0-1 0,0-17 16,0-17 0,0-1-248,18 0 0,-18 0 688,0-17 8,0-18-688,0 18 0,18-18 232,-18 0 8,0 0 400,0 0 8,17 0-272,1 0 8,-18 0 376,18 0 0,-18-18-544,17 18 0,-17-18-272,0 1 0,0-1-136,0-17 8,0 17 8,0 1 0,0-19 280,0 1 8,0 0-200,18-18 8,-18 18 320,17-18 8,-17 17 296,0-17 0,18 18-32,-18 0 0,0 0-480,18-18 8,-18 17 56,17-17 8,1-17 352,-18 17 0,0-18-200,18 1 0,-18-1-416,0-35 8,0-17 600,0-1 0,0 19-328,17-19 0,-17 1 504,0-1 8,0 18-760,18-17 8,-18-18 424,0 17 0,18-17-128,-1 0 8,1 18-920,-1-19 0,1 1 736,0-17 0,-1 16-1016,1-16 9,0-1-1129,-1 0 8,1-17 3808,-1-1 8,19 1 128,-19 17 7,19 18-727,-19 0 8,1 0 640,0 17 8,17 19-1464,-18-19 0,1 18 576,0 0 0,17 18-1184,-17 0 8,17-18-776,-18 18 8,19 0-368,-19 17 9,1 1-1889,17 17 0,-17-18-20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2-01T14:49:10.415"/>
    </inkml:context>
    <inkml:brush xml:id="br0">
      <inkml:brushProperty name="width" value="0.03333" units="cm"/>
      <inkml:brushProperty name="height" value="0.03333" units="cm"/>
    </inkml:brush>
  </inkml:definitions>
  <inkml:trace contextRef="#ctx0" brushRef="#br0">18 2805 18551,'-18'18'352,"36"-89"0,17-52-1248,18-18 8,0-36-207,0 18-1,0 1 2855,0-1 1,17 18-736,-17-18 0,0 0-2160,0 0 0,17 1-2143,1-19 7,-18 1 6440,35 17 7,0 18-3647,-17 17 8,-18 19-1863,0 16-1,-1 1-6192</inkml:trace>
  <inkml:trace contextRef="#ctx0" brushRef="#br0" timeOffset="163.9334">1235 0 3864,'0'35'0,"0"18"2224,0 18 0,18 17-872,-18 53 0,18 18 840,17 52 8,0 19-985,0-1 9,1 35-1880,-1-34 0,18-36-303,-18-36-1,0-52-2040,1-35 0,-1-54 3288,18-52 0,17-35 384,36-89 8,0 0-828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2-01T03:51:52.2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517 8618 20703,'0'0'1520,"0"-71"8,12-59-544,12-71-1968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C1A08-9814-4D29-990F-06B867B19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ashah50@student.gsu.edu</Manager>
  <Company>Infosys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mol Shah</dc:creator>
  <cp:keywords/>
  <dc:description/>
  <cp:lastModifiedBy>Shah, Anmol</cp:lastModifiedBy>
  <cp:revision>11</cp:revision>
  <cp:lastPrinted>2017-11-27T06:09:00Z</cp:lastPrinted>
  <dcterms:created xsi:type="dcterms:W3CDTF">2018-07-29T02:08:00Z</dcterms:created>
  <dcterms:modified xsi:type="dcterms:W3CDTF">2019-05-16T14:53:00Z</dcterms:modified>
</cp:coreProperties>
</file>